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9A2724" w:rsidTr="00D56B10">
        <w:tc>
          <w:tcPr>
            <w:tcW w:w="1217" w:type="dxa"/>
            <w:vMerge w:val="restart"/>
          </w:tcPr>
          <w:p w:rsidR="009A2724" w:rsidRDefault="009A2724" w:rsidP="00D56B10">
            <w:pPr>
              <w:pStyle w:val="ChapterNumber"/>
            </w:pPr>
            <w:r>
              <w:rPr>
                <w:noProof/>
              </w:rPr>
              <w:drawing>
                <wp:inline distT="0" distB="0" distL="0" distR="0" wp14:anchorId="0661C8C9" wp14:editId="706086DB">
                  <wp:extent cx="635954" cy="731555"/>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8">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9A2724" w:rsidRDefault="009A2724" w:rsidP="00D56B10">
            <w:pPr>
              <w:pStyle w:val="ChapterNumber"/>
            </w:pPr>
            <w:r>
              <w:t>Chapter 19</w:t>
            </w:r>
          </w:p>
        </w:tc>
      </w:tr>
      <w:tr w:rsidR="009A2724" w:rsidTr="00D56B10">
        <w:tc>
          <w:tcPr>
            <w:tcW w:w="1217" w:type="dxa"/>
            <w:vMerge/>
          </w:tcPr>
          <w:p w:rsidR="009A2724" w:rsidRDefault="009A2724" w:rsidP="00D56B10">
            <w:pPr>
              <w:pStyle w:val="Heading1"/>
              <w:outlineLvl w:val="0"/>
            </w:pPr>
          </w:p>
        </w:tc>
        <w:tc>
          <w:tcPr>
            <w:tcW w:w="7639" w:type="dxa"/>
          </w:tcPr>
          <w:p w:rsidR="009A2724" w:rsidRDefault="009A2724" w:rsidP="00D56B10">
            <w:pPr>
              <w:pStyle w:val="Heading1"/>
              <w:outlineLvl w:val="0"/>
            </w:pPr>
            <w:bookmarkStart w:id="0" w:name="_Toc405145188"/>
            <w:r>
              <w:t>Sounds and Images</w:t>
            </w:r>
            <w:bookmarkEnd w:id="0"/>
          </w:p>
        </w:tc>
      </w:tr>
    </w:tbl>
    <w:p w:rsidR="009A2724" w:rsidRDefault="009A2724" w:rsidP="009A2724">
      <w:pPr>
        <w:pStyle w:val="TopicsCoveredbox"/>
      </w:pPr>
      <w:r>
        <w:t>Topics Covered In This Chapter:</w:t>
      </w:r>
    </w:p>
    <w:p w:rsidR="009A2724" w:rsidRDefault="009A2724" w:rsidP="009A2724">
      <w:pPr>
        <w:pStyle w:val="TopicsCoveredbox"/>
        <w:numPr>
          <w:ilvl w:val="0"/>
          <w:numId w:val="1"/>
        </w:numPr>
      </w:pPr>
      <w:r>
        <w:t>Sound and Image Files</w:t>
      </w:r>
    </w:p>
    <w:p w:rsidR="009A2724" w:rsidRDefault="009A2724" w:rsidP="009A2724">
      <w:pPr>
        <w:pStyle w:val="TopicsCoveredbox"/>
        <w:numPr>
          <w:ilvl w:val="0"/>
          <w:numId w:val="1"/>
        </w:numPr>
      </w:pPr>
      <w:r>
        <w:t>Drawing Sprites</w:t>
      </w:r>
    </w:p>
    <w:p w:rsidR="009A2724" w:rsidRDefault="009A2724" w:rsidP="009A2724">
      <w:pPr>
        <w:pStyle w:val="TopicsCoveredbox"/>
        <w:numPr>
          <w:ilvl w:val="0"/>
          <w:numId w:val="1"/>
        </w:numPr>
      </w:pPr>
      <w:r>
        <w:t xml:space="preserve">The </w:t>
      </w:r>
      <w:r w:rsidRPr="003508BE">
        <w:rPr>
          <w:rStyle w:val="Literal"/>
        </w:rPr>
        <w:t>pygame.image.load()</w:t>
      </w:r>
      <w:r>
        <w:t xml:space="preserve"> Function</w:t>
      </w:r>
    </w:p>
    <w:p w:rsidR="009A2724" w:rsidRDefault="009A2724" w:rsidP="009A2724">
      <w:pPr>
        <w:pStyle w:val="TopicsCoveredbox"/>
        <w:numPr>
          <w:ilvl w:val="0"/>
          <w:numId w:val="1"/>
        </w:numPr>
      </w:pPr>
      <w:r>
        <w:t xml:space="preserve">The </w:t>
      </w:r>
      <w:r w:rsidRPr="003508BE">
        <w:rPr>
          <w:rStyle w:val="Literal"/>
        </w:rPr>
        <w:t>pygame.mixer.Sound</w:t>
      </w:r>
      <w:r>
        <w:t xml:space="preserve"> Data Type</w:t>
      </w:r>
    </w:p>
    <w:p w:rsidR="009A2724" w:rsidRDefault="009A2724" w:rsidP="009A2724">
      <w:pPr>
        <w:pStyle w:val="TopicsCoveredbox"/>
        <w:numPr>
          <w:ilvl w:val="0"/>
          <w:numId w:val="1"/>
        </w:numPr>
      </w:pPr>
      <w:r>
        <w:t xml:space="preserve">The </w:t>
      </w:r>
      <w:r w:rsidRPr="003508BE">
        <w:rPr>
          <w:rStyle w:val="Literal"/>
        </w:rPr>
        <w:t>pygame.mixer.music</w:t>
      </w:r>
      <w:r>
        <w:t xml:space="preserve"> Module</w:t>
      </w:r>
    </w:p>
    <w:p w:rsidR="009A2724" w:rsidRDefault="009A2724" w:rsidP="009A2724">
      <w:pPr>
        <w:pStyle w:val="Body"/>
      </w:pPr>
      <w:r>
        <w:t>In the last two chapters, we’ve learned how to make GUI programs that have graphics and can accept input from the keyboard and mouse. We’ve also learned how to draw different shapes. In this chapter, we will learn how to show pictures and images (called sprites) and play sounds and music in our games.</w:t>
      </w:r>
    </w:p>
    <w:p w:rsidR="009A2724" w:rsidRDefault="009A2724" w:rsidP="009A2724">
      <w:pPr>
        <w:pStyle w:val="Body"/>
      </w:pPr>
      <w:r>
        <w:t xml:space="preserve">A </w:t>
      </w:r>
      <w:r w:rsidRPr="003508BE">
        <w:rPr>
          <w:rStyle w:val="Definition"/>
        </w:rPr>
        <w:t>sprite</w:t>
      </w:r>
      <w:r>
        <w:t xml:space="preserve"> is a name for a single two-dimensional image that is used as part of the graphics on the screen. Figure 19-1 shows some example sprites.</w:t>
      </w:r>
    </w:p>
    <w:p w:rsidR="009A2724" w:rsidRDefault="009A2724" w:rsidP="009A2724">
      <w:pPr>
        <w:jc w:val="center"/>
      </w:pPr>
      <w:r>
        <w:rPr>
          <w:noProof/>
        </w:rPr>
        <w:drawing>
          <wp:inline distT="0" distB="0" distL="0" distR="0" wp14:anchorId="1B2F9C6B" wp14:editId="0C9080C7">
            <wp:extent cx="4148251" cy="1936959"/>
            <wp:effectExtent l="0" t="0" r="5080" b="635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9_sprites.png"/>
                    <pic:cNvPicPr/>
                  </pic:nvPicPr>
                  <pic:blipFill>
                    <a:blip r:embed="rId9">
                      <a:extLst>
                        <a:ext uri="{28A0092B-C50C-407E-A947-70E740481C1C}">
                          <a14:useLocalDpi xmlns:a14="http://schemas.microsoft.com/office/drawing/2010/main" val="0"/>
                        </a:ext>
                      </a:extLst>
                    </a:blip>
                    <a:stretch>
                      <a:fillRect/>
                    </a:stretch>
                  </pic:blipFill>
                  <pic:spPr>
                    <a:xfrm>
                      <a:off x="0" y="0"/>
                      <a:ext cx="4148251" cy="1936959"/>
                    </a:xfrm>
                    <a:prstGeom prst="rect">
                      <a:avLst/>
                    </a:prstGeom>
                  </pic:spPr>
                </pic:pic>
              </a:graphicData>
            </a:graphic>
          </wp:inline>
        </w:drawing>
      </w:r>
    </w:p>
    <w:p w:rsidR="009A2724" w:rsidRDefault="009A2724" w:rsidP="009A2724">
      <w:pPr>
        <w:pStyle w:val="Caption"/>
      </w:pPr>
      <w:r>
        <w:t>Figure 19-1: Some examples of sprites.</w:t>
      </w:r>
    </w:p>
    <w:p w:rsidR="009A2724" w:rsidRDefault="009A2724" w:rsidP="009A2724">
      <w:r>
        <w:t>Figure 19-2 shows being used in a complete scene.</w:t>
      </w:r>
    </w:p>
    <w:p w:rsidR="009A2724" w:rsidRDefault="009A2724" w:rsidP="009A2724">
      <w:pPr>
        <w:jc w:val="center"/>
      </w:pPr>
      <w:r>
        <w:rPr>
          <w:noProof/>
        </w:rPr>
        <w:lastRenderedPageBreak/>
        <w:drawing>
          <wp:inline distT="0" distB="0" distL="0" distR="0" wp14:anchorId="7CA790A6" wp14:editId="43651EE6">
            <wp:extent cx="3192241" cy="2726706"/>
            <wp:effectExtent l="0" t="0" r="825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9_spritesscene.png"/>
                    <pic:cNvPicPr/>
                  </pic:nvPicPr>
                  <pic:blipFill>
                    <a:blip r:embed="rId10">
                      <a:extLst>
                        <a:ext uri="{28A0092B-C50C-407E-A947-70E740481C1C}">
                          <a14:useLocalDpi xmlns:a14="http://schemas.microsoft.com/office/drawing/2010/main" val="0"/>
                        </a:ext>
                      </a:extLst>
                    </a:blip>
                    <a:stretch>
                      <a:fillRect/>
                    </a:stretch>
                  </pic:blipFill>
                  <pic:spPr>
                    <a:xfrm>
                      <a:off x="0" y="0"/>
                      <a:ext cx="3192241" cy="2726706"/>
                    </a:xfrm>
                    <a:prstGeom prst="rect">
                      <a:avLst/>
                    </a:prstGeom>
                  </pic:spPr>
                </pic:pic>
              </a:graphicData>
            </a:graphic>
          </wp:inline>
        </w:drawing>
      </w:r>
    </w:p>
    <w:p w:rsidR="009A2724" w:rsidRDefault="009A2724" w:rsidP="009A2724">
      <w:pPr>
        <w:pStyle w:val="Caption"/>
      </w:pPr>
      <w:r>
        <w:t>Figure 19-2: An example of a complete scene, with sprites drawn on top of a background.</w:t>
      </w:r>
    </w:p>
    <w:p w:rsidR="009A2724" w:rsidRDefault="009A2724" w:rsidP="009A2724">
      <w:pPr>
        <w:pStyle w:val="Body"/>
      </w:pPr>
      <w:r>
        <w:t>The sprite images are drawn on top of a background. Notice that you can flip the sprite image horizontally so that the sprites are facing the other way. You can draw the same sprite image multiple times on the same window. You can also resize the sprites to be larger or smaller than the original sprite image. The background image can be considered one large sprite.</w:t>
      </w:r>
    </w:p>
    <w:p w:rsidR="009A2724" w:rsidRDefault="009A2724" w:rsidP="009A2724">
      <w:pPr>
        <w:pStyle w:val="Body"/>
      </w:pPr>
      <w:r>
        <w:t>The next program will demonstrate how to play sounds and draw sprites using Pygame.</w:t>
      </w:r>
    </w:p>
    <w:p w:rsidR="009A2724" w:rsidRDefault="009A2724" w:rsidP="009A2724">
      <w:pPr>
        <w:pStyle w:val="Heading2"/>
      </w:pPr>
      <w:bookmarkStart w:id="1" w:name="_Toc405145189"/>
      <w:r>
        <w:t>Sound and Image Files</w:t>
      </w:r>
      <w:bookmarkEnd w:id="1"/>
    </w:p>
    <w:p w:rsidR="009A2724" w:rsidRDefault="009A2724" w:rsidP="009A2724">
      <w:pPr>
        <w:pStyle w:val="Body"/>
      </w:pPr>
      <w:r>
        <w:t xml:space="preserve">Sprites are stored in image files on your computer. There are several different image formats that Pygame can use. You can tell what format an image file uses by looking at the end of the file name (after the last period). This is called the </w:t>
      </w:r>
      <w:r w:rsidRPr="003508BE">
        <w:rPr>
          <w:rStyle w:val="Definition"/>
        </w:rPr>
        <w:t>file extension</w:t>
      </w:r>
      <w:r>
        <w:t xml:space="preserve">. For example, the file </w:t>
      </w:r>
      <w:r>
        <w:rPr>
          <w:rStyle w:val="Emphasis"/>
        </w:rPr>
        <w:t>player</w:t>
      </w:r>
      <w:r w:rsidRPr="003508BE">
        <w:rPr>
          <w:rStyle w:val="Emphasis"/>
        </w:rPr>
        <w:t>.png</w:t>
      </w:r>
      <w:r>
        <w:t xml:space="preserve"> is in the PNG format. The image formats Pygame supports include BMP, PNG, JPG, and GIF.</w:t>
      </w:r>
    </w:p>
    <w:p w:rsidR="009A2724" w:rsidRDefault="009A2724" w:rsidP="009A2724">
      <w:pPr>
        <w:pStyle w:val="Body"/>
      </w:pPr>
      <w:r>
        <w:t xml:space="preserve">You can download images from your web browser. On most web browsers, you have to right-click on the image in the web page and select Save from the menu that appears. Remember where on the hard drive you saved the image file. Copy this downloaded image file into the same folder as you Python program’s </w:t>
      </w:r>
      <w:r w:rsidRPr="00AE0AE2">
        <w:rPr>
          <w:rStyle w:val="Emphasis"/>
        </w:rPr>
        <w:t>.py</w:t>
      </w:r>
      <w:r>
        <w:t xml:space="preserve"> file. You can also create your own images with a drawing program like MS Paint or Tux Paint.</w:t>
      </w:r>
    </w:p>
    <w:p w:rsidR="009A2724" w:rsidRDefault="009A2724" w:rsidP="009A2724">
      <w:pPr>
        <w:pStyle w:val="Body"/>
      </w:pPr>
      <w:r>
        <w:t xml:space="preserve">The sound file formats that Pygame supports are MID, WAV, and MP3. You can download sound effects from the Internet just like image files. They must be in one of these three formats. If </w:t>
      </w:r>
      <w:r>
        <w:lastRenderedPageBreak/>
        <w:t>your computer has a microphone, you can also record sounds and make your own WAV files to use in your games.</w:t>
      </w:r>
    </w:p>
    <w:p w:rsidR="009A2724" w:rsidRDefault="009A2724" w:rsidP="009A2724">
      <w:pPr>
        <w:pStyle w:val="Heading2"/>
      </w:pPr>
      <w:bookmarkStart w:id="2" w:name="_Toc405145190"/>
      <w:r>
        <w:t>Sprites and Sounds Program</w:t>
      </w:r>
      <w:bookmarkEnd w:id="2"/>
    </w:p>
    <w:p w:rsidR="009A2724" w:rsidRDefault="009A2724" w:rsidP="009A2724">
      <w:pPr>
        <w:pStyle w:val="Body"/>
      </w:pPr>
      <w:r>
        <w:t>This program is the same as the Keyboard and Mouse Input program from the last chapter. However, in this program we will use sprites instead of plain looking squares. We will use a sprite of a little person instead of the white player square, and a sprite of cherries instead of the green food squares. We also play background music and a sound effect when the player sprite eats one of the cherry sprites.</w:t>
      </w:r>
    </w:p>
    <w:p w:rsidR="009A2724" w:rsidRDefault="009A2724" w:rsidP="009A2724">
      <w:pPr>
        <w:pStyle w:val="Heading2"/>
      </w:pPr>
      <w:bookmarkStart w:id="3" w:name="_Toc405145191"/>
      <w:r>
        <w:t>Source Code of the Sprites and Sounds Program</w:t>
      </w:r>
      <w:bookmarkEnd w:id="3"/>
    </w:p>
    <w:p w:rsidR="009A2724" w:rsidRDefault="009A2724" w:rsidP="009A2724">
      <w:pPr>
        <w:pStyle w:val="Body"/>
      </w:pPr>
      <w:r>
        <w:t xml:space="preserve">If you know how to use graphics software such as Photoshop or MS Paint, you can draw your own images. If you don’t know how to use these programs, you can download graphics from websites and use those image files instead. The same applies for music and sound files. You can also find images on websites or images from a digital camera. You can download the image and sound files from this book’s website at </w:t>
      </w:r>
      <w:r w:rsidRPr="00421F0E">
        <w:rPr>
          <w:rStyle w:val="URL"/>
        </w:rPr>
        <w:t>http://</w:t>
      </w:r>
      <w:r>
        <w:rPr>
          <w:rStyle w:val="URL"/>
        </w:rPr>
        <w:t>invpy</w:t>
      </w:r>
      <w:r w:rsidRPr="00421F0E">
        <w:rPr>
          <w:rStyle w:val="URL"/>
        </w:rPr>
        <w:t>.com/</w:t>
      </w:r>
      <w:r>
        <w:rPr>
          <w:rStyle w:val="URL"/>
        </w:rPr>
        <w:t>downloads</w:t>
      </w:r>
      <w:r>
        <w:t>.</w:t>
      </w:r>
    </w:p>
    <w:p w:rsidR="009A2724" w:rsidRDefault="009A2724" w:rsidP="009A2724">
      <w:pPr>
        <w:pStyle w:val="Body"/>
      </w:pPr>
      <w:r>
        <w:t xml:space="preserve">If you get errors after typing this code in, compare the code you typed to the book’s code with the online diff tool at </w:t>
      </w:r>
      <w:r>
        <w:rPr>
          <w:rStyle w:val="URL"/>
        </w:rPr>
        <w:t>http://invpy.com/diff/spritesAndSounds</w:t>
      </w:r>
      <w:r>
        <w:t>.</w:t>
      </w:r>
    </w:p>
    <w:p w:rsidR="009A2724" w:rsidRPr="00135211" w:rsidRDefault="009A2724" w:rsidP="009A2724">
      <w:pPr>
        <w:pStyle w:val="SourceCodeFilename"/>
      </w:pPr>
      <w:r w:rsidRPr="00135211">
        <w:t>spritesAndSounds.py</w:t>
      </w:r>
    </w:p>
    <w:p w:rsidR="009A2724" w:rsidRDefault="009A2724" w:rsidP="009A2724">
      <w:pPr>
        <w:pStyle w:val="SourceCode"/>
      </w:pPr>
      <w:r w:rsidRPr="00221028">
        <w:rPr>
          <w:rStyle w:val="SourceLineNumber"/>
        </w:rPr>
        <w:t xml:space="preserve">  1.</w:t>
      </w:r>
      <w:r>
        <w:t xml:space="preserve"> import pygame, sys, time, random</w:t>
      </w:r>
    </w:p>
    <w:p w:rsidR="009A2724" w:rsidRDefault="009A2724" w:rsidP="009A2724">
      <w:pPr>
        <w:pStyle w:val="SourceCode"/>
      </w:pPr>
      <w:r w:rsidRPr="00221028">
        <w:rPr>
          <w:rStyle w:val="SourceLineNumber"/>
        </w:rPr>
        <w:t xml:space="preserve">  2.</w:t>
      </w:r>
      <w:r>
        <w:t xml:space="preserve"> from pygame.locals import *</w:t>
      </w:r>
    </w:p>
    <w:p w:rsidR="009A2724" w:rsidRPr="00221028" w:rsidRDefault="009A2724" w:rsidP="009A2724">
      <w:pPr>
        <w:pStyle w:val="SourceCode"/>
        <w:rPr>
          <w:rStyle w:val="SourceLineNumber"/>
        </w:rPr>
      </w:pPr>
      <w:r w:rsidRPr="00221028">
        <w:rPr>
          <w:rStyle w:val="SourceLineNumber"/>
        </w:rPr>
        <w:t xml:space="preserve">  3. </w:t>
      </w:r>
    </w:p>
    <w:p w:rsidR="009A2724" w:rsidRPr="00201291" w:rsidRDefault="009A2724" w:rsidP="009A2724">
      <w:pPr>
        <w:pStyle w:val="SourceCode"/>
        <w:rPr>
          <w:rStyle w:val="SourceCodeComment"/>
        </w:rPr>
      </w:pPr>
      <w:r w:rsidRPr="00221028">
        <w:rPr>
          <w:rStyle w:val="SourceLineNumber"/>
        </w:rPr>
        <w:t xml:space="preserve">  4.</w:t>
      </w:r>
      <w:r>
        <w:t xml:space="preserve"> </w:t>
      </w:r>
      <w:r w:rsidRPr="00201291">
        <w:rPr>
          <w:rStyle w:val="SourceCodeComment"/>
        </w:rPr>
        <w:t># set up pygame</w:t>
      </w:r>
    </w:p>
    <w:p w:rsidR="009A2724" w:rsidRDefault="009A2724" w:rsidP="009A2724">
      <w:pPr>
        <w:pStyle w:val="SourceCode"/>
      </w:pPr>
      <w:r w:rsidRPr="00221028">
        <w:rPr>
          <w:rStyle w:val="SourceLineNumber"/>
        </w:rPr>
        <w:t xml:space="preserve">  5.</w:t>
      </w:r>
      <w:r>
        <w:t xml:space="preserve"> pygame.init()</w:t>
      </w:r>
    </w:p>
    <w:p w:rsidR="009A2724" w:rsidRDefault="009A2724" w:rsidP="009A2724">
      <w:pPr>
        <w:pStyle w:val="SourceCode"/>
      </w:pPr>
      <w:r w:rsidRPr="00221028">
        <w:rPr>
          <w:rStyle w:val="SourceLineNumber"/>
        </w:rPr>
        <w:t xml:space="preserve">  6.</w:t>
      </w:r>
      <w:r>
        <w:t xml:space="preserve"> mainClock = pygame.time.Clock()</w:t>
      </w:r>
    </w:p>
    <w:p w:rsidR="009A2724" w:rsidRPr="00221028" w:rsidRDefault="009A2724" w:rsidP="009A2724">
      <w:pPr>
        <w:pStyle w:val="SourceCode"/>
        <w:rPr>
          <w:rStyle w:val="SourceLineNumber"/>
        </w:rPr>
      </w:pPr>
      <w:r w:rsidRPr="00221028">
        <w:rPr>
          <w:rStyle w:val="SourceLineNumber"/>
        </w:rPr>
        <w:t xml:space="preserve">  7. </w:t>
      </w:r>
    </w:p>
    <w:p w:rsidR="009A2724" w:rsidRPr="00201291" w:rsidRDefault="009A2724" w:rsidP="009A2724">
      <w:pPr>
        <w:pStyle w:val="SourceCode"/>
        <w:rPr>
          <w:rStyle w:val="SourceCodeComment"/>
        </w:rPr>
      </w:pPr>
      <w:r w:rsidRPr="00221028">
        <w:rPr>
          <w:rStyle w:val="SourceLineNumber"/>
        </w:rPr>
        <w:t xml:space="preserve">  8.</w:t>
      </w:r>
      <w:r>
        <w:t xml:space="preserve"> </w:t>
      </w:r>
      <w:r w:rsidRPr="00201291">
        <w:rPr>
          <w:rStyle w:val="SourceCodeComment"/>
        </w:rPr>
        <w:t># set up the window</w:t>
      </w:r>
    </w:p>
    <w:p w:rsidR="009A2724" w:rsidRDefault="009A2724" w:rsidP="009A2724">
      <w:pPr>
        <w:pStyle w:val="SourceCode"/>
      </w:pPr>
      <w:r w:rsidRPr="00221028">
        <w:rPr>
          <w:rStyle w:val="SourceLineNumber"/>
        </w:rPr>
        <w:t xml:space="preserve">  9.</w:t>
      </w:r>
      <w:r>
        <w:t xml:space="preserve"> WINDOWWIDTH = 400</w:t>
      </w:r>
    </w:p>
    <w:p w:rsidR="009A2724" w:rsidRDefault="009A2724" w:rsidP="009A2724">
      <w:pPr>
        <w:pStyle w:val="SourceCode"/>
      </w:pPr>
      <w:r w:rsidRPr="00221028">
        <w:rPr>
          <w:rStyle w:val="SourceLineNumber"/>
        </w:rPr>
        <w:t xml:space="preserve"> 10.</w:t>
      </w:r>
      <w:r>
        <w:t xml:space="preserve"> WINDOWHEIGHT = 400</w:t>
      </w:r>
    </w:p>
    <w:p w:rsidR="009A2724" w:rsidRDefault="009A2724" w:rsidP="009A2724">
      <w:pPr>
        <w:pStyle w:val="SourceCode"/>
      </w:pPr>
      <w:r w:rsidRPr="00221028">
        <w:rPr>
          <w:rStyle w:val="SourceLineNumber"/>
        </w:rPr>
        <w:t xml:space="preserve"> 11.</w:t>
      </w:r>
      <w:r>
        <w:t xml:space="preserve"> windowSurface = pygame.display.set_mode((WINDOWWIDTH, WINDOWHEIGHT), 0, 32)</w:t>
      </w:r>
    </w:p>
    <w:p w:rsidR="009A2724" w:rsidRDefault="009A2724" w:rsidP="009A2724">
      <w:pPr>
        <w:pStyle w:val="SourceCode"/>
      </w:pPr>
      <w:r w:rsidRPr="00221028">
        <w:rPr>
          <w:rStyle w:val="SourceLineNumber"/>
        </w:rPr>
        <w:t xml:space="preserve"> 12.</w:t>
      </w:r>
      <w:r>
        <w:t xml:space="preserve"> pygame.display.set_caption('Sprites and Sound')</w:t>
      </w:r>
    </w:p>
    <w:p w:rsidR="009A2724" w:rsidRPr="00221028" w:rsidRDefault="009A2724" w:rsidP="009A2724">
      <w:pPr>
        <w:pStyle w:val="SourceCode"/>
        <w:rPr>
          <w:rStyle w:val="SourceLineNumber"/>
        </w:rPr>
      </w:pPr>
      <w:r w:rsidRPr="00221028">
        <w:rPr>
          <w:rStyle w:val="SourceLineNumber"/>
        </w:rPr>
        <w:t xml:space="preserve"> 13. </w:t>
      </w:r>
    </w:p>
    <w:p w:rsidR="009A2724" w:rsidRPr="00201291" w:rsidRDefault="009A2724" w:rsidP="009A2724">
      <w:pPr>
        <w:pStyle w:val="SourceCode"/>
        <w:rPr>
          <w:rStyle w:val="SourceCodeComment"/>
        </w:rPr>
      </w:pPr>
      <w:r w:rsidRPr="00221028">
        <w:rPr>
          <w:rStyle w:val="SourceLineNumber"/>
        </w:rPr>
        <w:t xml:space="preserve"> 14.</w:t>
      </w:r>
      <w:r>
        <w:t xml:space="preserve"> </w:t>
      </w:r>
      <w:r w:rsidRPr="00201291">
        <w:rPr>
          <w:rStyle w:val="SourceCodeComment"/>
        </w:rPr>
        <w:t># set up the colors</w:t>
      </w:r>
    </w:p>
    <w:p w:rsidR="009A2724" w:rsidRDefault="009A2724" w:rsidP="009A2724">
      <w:pPr>
        <w:pStyle w:val="SourceCode"/>
      </w:pPr>
      <w:r w:rsidRPr="00221028">
        <w:rPr>
          <w:rStyle w:val="SourceLineNumber"/>
        </w:rPr>
        <w:t xml:space="preserve"> 15.</w:t>
      </w:r>
      <w:r>
        <w:t xml:space="preserve"> BLACK = (0, 0, 0)</w:t>
      </w:r>
    </w:p>
    <w:p w:rsidR="009A2724" w:rsidRPr="00221028" w:rsidRDefault="009A2724" w:rsidP="009A2724">
      <w:pPr>
        <w:pStyle w:val="SourceCode"/>
        <w:rPr>
          <w:rStyle w:val="SourceLineNumber"/>
        </w:rPr>
      </w:pPr>
      <w:r w:rsidRPr="00221028">
        <w:rPr>
          <w:rStyle w:val="SourceLineNumber"/>
        </w:rPr>
        <w:t xml:space="preserve"> 16. </w:t>
      </w:r>
    </w:p>
    <w:p w:rsidR="009A2724" w:rsidRPr="00201291" w:rsidRDefault="009A2724" w:rsidP="009A2724">
      <w:pPr>
        <w:pStyle w:val="SourceCode"/>
        <w:rPr>
          <w:rStyle w:val="SourceCodeComment"/>
        </w:rPr>
      </w:pPr>
      <w:r w:rsidRPr="00221028">
        <w:rPr>
          <w:rStyle w:val="SourceLineNumber"/>
        </w:rPr>
        <w:t xml:space="preserve"> 17.</w:t>
      </w:r>
      <w:r>
        <w:t xml:space="preserve"> </w:t>
      </w:r>
      <w:r w:rsidRPr="00201291">
        <w:rPr>
          <w:rStyle w:val="SourceCodeComment"/>
        </w:rPr>
        <w:t># set up the block data structure</w:t>
      </w:r>
    </w:p>
    <w:p w:rsidR="009A2724" w:rsidRDefault="009A2724" w:rsidP="009A2724">
      <w:pPr>
        <w:pStyle w:val="SourceCode"/>
      </w:pPr>
      <w:r w:rsidRPr="00221028">
        <w:rPr>
          <w:rStyle w:val="SourceLineNumber"/>
        </w:rPr>
        <w:t xml:space="preserve"> 18.</w:t>
      </w:r>
      <w:r>
        <w:t xml:space="preserve"> player = pygame.Rect(300, 100, 40, 40)</w:t>
      </w:r>
    </w:p>
    <w:p w:rsidR="009A2724" w:rsidRDefault="009A2724" w:rsidP="009A2724">
      <w:pPr>
        <w:pStyle w:val="SourceCode"/>
      </w:pPr>
      <w:r w:rsidRPr="00221028">
        <w:rPr>
          <w:rStyle w:val="SourceLineNumber"/>
        </w:rPr>
        <w:t xml:space="preserve"> 19.</w:t>
      </w:r>
      <w:r>
        <w:t xml:space="preserve"> playerImage = pygame.image.load('player.png')</w:t>
      </w:r>
    </w:p>
    <w:p w:rsidR="009A2724" w:rsidRDefault="009A2724" w:rsidP="009A2724">
      <w:pPr>
        <w:pStyle w:val="SourceCode"/>
      </w:pPr>
      <w:r w:rsidRPr="00221028">
        <w:rPr>
          <w:rStyle w:val="SourceLineNumber"/>
        </w:rPr>
        <w:lastRenderedPageBreak/>
        <w:t xml:space="preserve"> 20.</w:t>
      </w:r>
      <w:r>
        <w:t xml:space="preserve"> playerStretchedImage = pygame.transform.scale(playerImage, (40, 40))</w:t>
      </w:r>
    </w:p>
    <w:p w:rsidR="009A2724" w:rsidRDefault="009A2724" w:rsidP="009A2724">
      <w:pPr>
        <w:pStyle w:val="SourceCode"/>
      </w:pPr>
      <w:r w:rsidRPr="00221028">
        <w:rPr>
          <w:rStyle w:val="SourceLineNumber"/>
        </w:rPr>
        <w:t xml:space="preserve"> 21.</w:t>
      </w:r>
      <w:r>
        <w:t xml:space="preserve"> foodImage = pygame.image.load('cherry.png')</w:t>
      </w:r>
    </w:p>
    <w:p w:rsidR="009A2724" w:rsidRDefault="009A2724" w:rsidP="009A2724">
      <w:pPr>
        <w:pStyle w:val="SourceCode"/>
      </w:pPr>
      <w:r w:rsidRPr="00221028">
        <w:rPr>
          <w:rStyle w:val="SourceLineNumber"/>
        </w:rPr>
        <w:t xml:space="preserve"> 22.</w:t>
      </w:r>
      <w:r>
        <w:t xml:space="preserve"> foods = []</w:t>
      </w:r>
    </w:p>
    <w:p w:rsidR="009A2724" w:rsidRDefault="009A2724" w:rsidP="009A2724">
      <w:pPr>
        <w:pStyle w:val="SourceCode"/>
      </w:pPr>
      <w:r w:rsidRPr="00221028">
        <w:rPr>
          <w:rStyle w:val="SourceLineNumber"/>
        </w:rPr>
        <w:t xml:space="preserve"> 23.</w:t>
      </w:r>
      <w:r>
        <w:t xml:space="preserve"> for i in range(20):</w:t>
      </w:r>
    </w:p>
    <w:p w:rsidR="009A2724" w:rsidRDefault="009A2724" w:rsidP="009A2724">
      <w:pPr>
        <w:pStyle w:val="SourceCode"/>
      </w:pPr>
      <w:r w:rsidRPr="00221028">
        <w:rPr>
          <w:rStyle w:val="SourceLineNumber"/>
        </w:rPr>
        <w:t xml:space="preserve"> 24.</w:t>
      </w:r>
      <w:r>
        <w:t xml:space="preserve">     foods.append(pygame.Rect(random.randint(0, WINDOWWIDTH - 20), random.randint(0, WINDOWHEIGHT - 20), 20, 20))</w:t>
      </w:r>
    </w:p>
    <w:p w:rsidR="009A2724" w:rsidRPr="00221028" w:rsidRDefault="009A2724" w:rsidP="009A2724">
      <w:pPr>
        <w:pStyle w:val="SourceCode"/>
        <w:rPr>
          <w:rStyle w:val="SourceLineNumber"/>
        </w:rPr>
      </w:pPr>
      <w:r w:rsidRPr="00221028">
        <w:rPr>
          <w:rStyle w:val="SourceLineNumber"/>
        </w:rPr>
        <w:t xml:space="preserve"> 25. </w:t>
      </w:r>
    </w:p>
    <w:p w:rsidR="009A2724" w:rsidRDefault="009A2724" w:rsidP="009A2724">
      <w:pPr>
        <w:pStyle w:val="SourceCode"/>
      </w:pPr>
      <w:r w:rsidRPr="00221028">
        <w:rPr>
          <w:rStyle w:val="SourceLineNumber"/>
        </w:rPr>
        <w:t xml:space="preserve"> 26.</w:t>
      </w:r>
      <w:r>
        <w:t xml:space="preserve"> foodCounter = 0</w:t>
      </w:r>
    </w:p>
    <w:p w:rsidR="009A2724" w:rsidRDefault="009A2724" w:rsidP="009A2724">
      <w:pPr>
        <w:pStyle w:val="SourceCode"/>
      </w:pPr>
      <w:r w:rsidRPr="00221028">
        <w:rPr>
          <w:rStyle w:val="SourceLineNumber"/>
        </w:rPr>
        <w:t xml:space="preserve"> 27.</w:t>
      </w:r>
      <w:r>
        <w:t xml:space="preserve"> NEWFOOD = 40</w:t>
      </w:r>
    </w:p>
    <w:p w:rsidR="009A2724" w:rsidRPr="00221028" w:rsidRDefault="009A2724" w:rsidP="009A2724">
      <w:pPr>
        <w:pStyle w:val="SourceCode"/>
        <w:rPr>
          <w:rStyle w:val="SourceLineNumber"/>
        </w:rPr>
      </w:pPr>
      <w:r w:rsidRPr="00221028">
        <w:rPr>
          <w:rStyle w:val="SourceLineNumber"/>
        </w:rPr>
        <w:t xml:space="preserve"> 28. </w:t>
      </w:r>
    </w:p>
    <w:p w:rsidR="009A2724" w:rsidRPr="00201291" w:rsidRDefault="009A2724" w:rsidP="009A2724">
      <w:pPr>
        <w:pStyle w:val="SourceCode"/>
        <w:rPr>
          <w:rStyle w:val="SourceCodeComment"/>
        </w:rPr>
      </w:pPr>
      <w:r w:rsidRPr="00221028">
        <w:rPr>
          <w:rStyle w:val="SourceLineNumber"/>
        </w:rPr>
        <w:t xml:space="preserve"> 29.</w:t>
      </w:r>
      <w:r>
        <w:t xml:space="preserve"> </w:t>
      </w:r>
      <w:r w:rsidRPr="00201291">
        <w:rPr>
          <w:rStyle w:val="SourceCodeComment"/>
        </w:rPr>
        <w:t># set up keyboard variables</w:t>
      </w:r>
    </w:p>
    <w:p w:rsidR="009A2724" w:rsidRDefault="009A2724" w:rsidP="009A2724">
      <w:pPr>
        <w:pStyle w:val="SourceCode"/>
      </w:pPr>
      <w:r w:rsidRPr="00221028">
        <w:rPr>
          <w:rStyle w:val="SourceLineNumber"/>
        </w:rPr>
        <w:t xml:space="preserve"> 30.</w:t>
      </w:r>
      <w:r>
        <w:t xml:space="preserve"> moveLeft = False</w:t>
      </w:r>
    </w:p>
    <w:p w:rsidR="009A2724" w:rsidRDefault="009A2724" w:rsidP="009A2724">
      <w:pPr>
        <w:pStyle w:val="SourceCode"/>
      </w:pPr>
      <w:r w:rsidRPr="00221028">
        <w:rPr>
          <w:rStyle w:val="SourceLineNumber"/>
        </w:rPr>
        <w:t xml:space="preserve"> 31.</w:t>
      </w:r>
      <w:r>
        <w:t xml:space="preserve"> moveRight = False</w:t>
      </w:r>
    </w:p>
    <w:p w:rsidR="009A2724" w:rsidRDefault="009A2724" w:rsidP="009A2724">
      <w:pPr>
        <w:pStyle w:val="SourceCode"/>
      </w:pPr>
      <w:r w:rsidRPr="00221028">
        <w:rPr>
          <w:rStyle w:val="SourceLineNumber"/>
        </w:rPr>
        <w:t xml:space="preserve"> 32.</w:t>
      </w:r>
      <w:r>
        <w:t xml:space="preserve"> moveUp = False</w:t>
      </w:r>
    </w:p>
    <w:p w:rsidR="009A2724" w:rsidRDefault="009A2724" w:rsidP="009A2724">
      <w:pPr>
        <w:pStyle w:val="SourceCode"/>
      </w:pPr>
      <w:r w:rsidRPr="00221028">
        <w:rPr>
          <w:rStyle w:val="SourceLineNumber"/>
        </w:rPr>
        <w:t xml:space="preserve"> 33.</w:t>
      </w:r>
      <w:r>
        <w:t xml:space="preserve"> moveDown = False</w:t>
      </w:r>
    </w:p>
    <w:p w:rsidR="009A2724" w:rsidRPr="00221028" w:rsidRDefault="009A2724" w:rsidP="009A2724">
      <w:pPr>
        <w:pStyle w:val="SourceCode"/>
        <w:rPr>
          <w:rStyle w:val="SourceLineNumber"/>
        </w:rPr>
      </w:pPr>
      <w:r w:rsidRPr="00221028">
        <w:rPr>
          <w:rStyle w:val="SourceLineNumber"/>
        </w:rPr>
        <w:t xml:space="preserve"> 34. </w:t>
      </w:r>
    </w:p>
    <w:p w:rsidR="009A2724" w:rsidRDefault="009A2724" w:rsidP="009A2724">
      <w:pPr>
        <w:pStyle w:val="SourceCode"/>
      </w:pPr>
      <w:r w:rsidRPr="00221028">
        <w:rPr>
          <w:rStyle w:val="SourceLineNumber"/>
        </w:rPr>
        <w:t xml:space="preserve"> 35.</w:t>
      </w:r>
      <w:r>
        <w:t xml:space="preserve"> MOVESPEED = 6</w:t>
      </w:r>
    </w:p>
    <w:p w:rsidR="009A2724" w:rsidRPr="00221028" w:rsidRDefault="009A2724" w:rsidP="009A2724">
      <w:pPr>
        <w:pStyle w:val="SourceCode"/>
        <w:rPr>
          <w:rStyle w:val="SourceLineNumber"/>
        </w:rPr>
      </w:pPr>
      <w:r w:rsidRPr="00221028">
        <w:rPr>
          <w:rStyle w:val="SourceLineNumber"/>
        </w:rPr>
        <w:t xml:space="preserve"> 36. </w:t>
      </w:r>
    </w:p>
    <w:p w:rsidR="009A2724" w:rsidRDefault="009A2724" w:rsidP="009A2724">
      <w:pPr>
        <w:pStyle w:val="SourceCode"/>
      </w:pPr>
      <w:r w:rsidRPr="00221028">
        <w:rPr>
          <w:rStyle w:val="SourceLineNumber"/>
        </w:rPr>
        <w:t xml:space="preserve"> 37.</w:t>
      </w:r>
      <w:r>
        <w:t xml:space="preserve"> </w:t>
      </w:r>
      <w:r w:rsidRPr="00201291">
        <w:rPr>
          <w:rStyle w:val="SourceCodeComment"/>
        </w:rPr>
        <w:t># set up music</w:t>
      </w:r>
    </w:p>
    <w:p w:rsidR="009A2724" w:rsidRDefault="009A2724" w:rsidP="009A2724">
      <w:pPr>
        <w:pStyle w:val="SourceCode"/>
      </w:pPr>
      <w:r w:rsidRPr="00221028">
        <w:rPr>
          <w:rStyle w:val="SourceLineNumber"/>
        </w:rPr>
        <w:t xml:space="preserve"> 38.</w:t>
      </w:r>
      <w:r>
        <w:t xml:space="preserve"> pickUpSound = pygame.mixer.Sound('pickup.wav')</w:t>
      </w:r>
    </w:p>
    <w:p w:rsidR="009A2724" w:rsidRDefault="009A2724" w:rsidP="009A2724">
      <w:pPr>
        <w:pStyle w:val="SourceCode"/>
      </w:pPr>
      <w:r w:rsidRPr="00221028">
        <w:rPr>
          <w:rStyle w:val="SourceLineNumber"/>
        </w:rPr>
        <w:t xml:space="preserve"> 39.</w:t>
      </w:r>
      <w:r>
        <w:t xml:space="preserve"> pygame.mixer.music.load('background.mid')</w:t>
      </w:r>
    </w:p>
    <w:p w:rsidR="009A2724" w:rsidRDefault="009A2724" w:rsidP="009A2724">
      <w:pPr>
        <w:pStyle w:val="SourceCode"/>
      </w:pPr>
      <w:r w:rsidRPr="00221028">
        <w:rPr>
          <w:rStyle w:val="SourceLineNumber"/>
        </w:rPr>
        <w:t xml:space="preserve"> 40.</w:t>
      </w:r>
      <w:r>
        <w:t xml:space="preserve"> pygame.mixer.music.play(-1, 0.0)</w:t>
      </w:r>
    </w:p>
    <w:p w:rsidR="009A2724" w:rsidRDefault="009A2724" w:rsidP="009A2724">
      <w:pPr>
        <w:pStyle w:val="SourceCode"/>
      </w:pPr>
      <w:r w:rsidRPr="00221028">
        <w:rPr>
          <w:rStyle w:val="SourceLineNumber"/>
        </w:rPr>
        <w:t xml:space="preserve"> 41.</w:t>
      </w:r>
      <w:r>
        <w:t xml:space="preserve"> musicPlaying = True</w:t>
      </w:r>
    </w:p>
    <w:p w:rsidR="009A2724" w:rsidRPr="00221028" w:rsidRDefault="009A2724" w:rsidP="009A2724">
      <w:pPr>
        <w:pStyle w:val="SourceCode"/>
        <w:rPr>
          <w:rStyle w:val="SourceLineNumber"/>
        </w:rPr>
      </w:pPr>
      <w:r w:rsidRPr="00221028">
        <w:rPr>
          <w:rStyle w:val="SourceLineNumber"/>
        </w:rPr>
        <w:t xml:space="preserve"> 42. </w:t>
      </w:r>
    </w:p>
    <w:p w:rsidR="009A2724" w:rsidRPr="00201291" w:rsidRDefault="009A2724" w:rsidP="009A2724">
      <w:pPr>
        <w:pStyle w:val="SourceCode"/>
        <w:rPr>
          <w:rStyle w:val="SourceCodeComment"/>
        </w:rPr>
      </w:pPr>
      <w:r w:rsidRPr="00221028">
        <w:rPr>
          <w:rStyle w:val="SourceLineNumber"/>
        </w:rPr>
        <w:t xml:space="preserve"> 43.</w:t>
      </w:r>
      <w:r>
        <w:t xml:space="preserve"> </w:t>
      </w:r>
      <w:r w:rsidRPr="00201291">
        <w:rPr>
          <w:rStyle w:val="SourceCodeComment"/>
        </w:rPr>
        <w:t># run the game loop</w:t>
      </w:r>
    </w:p>
    <w:p w:rsidR="009A2724" w:rsidRDefault="009A2724" w:rsidP="009A2724">
      <w:pPr>
        <w:pStyle w:val="SourceCode"/>
      </w:pPr>
      <w:r w:rsidRPr="00221028">
        <w:rPr>
          <w:rStyle w:val="SourceLineNumber"/>
        </w:rPr>
        <w:t xml:space="preserve"> 44.</w:t>
      </w:r>
      <w:r>
        <w:t xml:space="preserve"> while True:</w:t>
      </w:r>
    </w:p>
    <w:p w:rsidR="009A2724" w:rsidRPr="00201291" w:rsidRDefault="009A2724" w:rsidP="009A2724">
      <w:pPr>
        <w:pStyle w:val="SourceCode"/>
        <w:rPr>
          <w:rStyle w:val="SourceCodeComment"/>
        </w:rPr>
      </w:pPr>
      <w:r w:rsidRPr="00221028">
        <w:rPr>
          <w:rStyle w:val="SourceLineNumber"/>
        </w:rPr>
        <w:t xml:space="preserve"> 45.</w:t>
      </w:r>
      <w:r>
        <w:t xml:space="preserve">     </w:t>
      </w:r>
      <w:r w:rsidRPr="00201291">
        <w:rPr>
          <w:rStyle w:val="SourceCodeComment"/>
        </w:rPr>
        <w:t># check for the QUIT event</w:t>
      </w:r>
    </w:p>
    <w:p w:rsidR="009A2724" w:rsidRDefault="009A2724" w:rsidP="009A2724">
      <w:pPr>
        <w:pStyle w:val="SourceCode"/>
      </w:pPr>
      <w:r w:rsidRPr="00221028">
        <w:rPr>
          <w:rStyle w:val="SourceLineNumber"/>
        </w:rPr>
        <w:t xml:space="preserve"> 46.</w:t>
      </w:r>
      <w:r>
        <w:t xml:space="preserve">     for event in pygame.event.get():</w:t>
      </w:r>
    </w:p>
    <w:p w:rsidR="009A2724" w:rsidRDefault="009A2724" w:rsidP="009A2724">
      <w:pPr>
        <w:pStyle w:val="SourceCode"/>
      </w:pPr>
      <w:r w:rsidRPr="00221028">
        <w:rPr>
          <w:rStyle w:val="SourceLineNumber"/>
        </w:rPr>
        <w:t xml:space="preserve"> 47.</w:t>
      </w:r>
      <w:r>
        <w:t xml:space="preserve">         if event.type == QUIT:</w:t>
      </w:r>
    </w:p>
    <w:p w:rsidR="009A2724" w:rsidRDefault="009A2724" w:rsidP="009A2724">
      <w:pPr>
        <w:pStyle w:val="SourceCode"/>
      </w:pPr>
      <w:r w:rsidRPr="00221028">
        <w:rPr>
          <w:rStyle w:val="SourceLineNumber"/>
        </w:rPr>
        <w:t xml:space="preserve"> 48.</w:t>
      </w:r>
      <w:r>
        <w:t xml:space="preserve">             pygame.quit()</w:t>
      </w:r>
    </w:p>
    <w:p w:rsidR="009A2724" w:rsidRDefault="009A2724" w:rsidP="009A2724">
      <w:pPr>
        <w:pStyle w:val="SourceCode"/>
      </w:pPr>
      <w:r w:rsidRPr="00221028">
        <w:rPr>
          <w:rStyle w:val="SourceLineNumber"/>
        </w:rPr>
        <w:t xml:space="preserve"> 49.</w:t>
      </w:r>
      <w:r>
        <w:t xml:space="preserve">             sys.exit()</w:t>
      </w:r>
    </w:p>
    <w:p w:rsidR="009A2724" w:rsidRDefault="009A2724" w:rsidP="009A2724">
      <w:pPr>
        <w:pStyle w:val="SourceCode"/>
      </w:pPr>
      <w:r w:rsidRPr="00221028">
        <w:rPr>
          <w:rStyle w:val="SourceLineNumber"/>
        </w:rPr>
        <w:t xml:space="preserve"> 50.</w:t>
      </w:r>
      <w:r>
        <w:t xml:space="preserve">         if event.type == KEYDOWN:</w:t>
      </w:r>
    </w:p>
    <w:p w:rsidR="009A2724" w:rsidRPr="00201291" w:rsidRDefault="009A2724" w:rsidP="009A2724">
      <w:pPr>
        <w:pStyle w:val="SourceCode"/>
        <w:rPr>
          <w:rStyle w:val="SourceCodeComment"/>
        </w:rPr>
      </w:pPr>
      <w:r w:rsidRPr="00221028">
        <w:rPr>
          <w:rStyle w:val="SourceLineNumber"/>
        </w:rPr>
        <w:t xml:space="preserve"> 51.</w:t>
      </w:r>
      <w:r>
        <w:t xml:space="preserve">             </w:t>
      </w:r>
      <w:r w:rsidRPr="00201291">
        <w:rPr>
          <w:rStyle w:val="SourceCodeComment"/>
        </w:rPr>
        <w:t># change the keyboard variables</w:t>
      </w:r>
    </w:p>
    <w:p w:rsidR="009A2724" w:rsidRDefault="009A2724" w:rsidP="009A2724">
      <w:pPr>
        <w:pStyle w:val="SourceCode"/>
      </w:pPr>
      <w:r w:rsidRPr="00221028">
        <w:rPr>
          <w:rStyle w:val="SourceLineNumber"/>
        </w:rPr>
        <w:t xml:space="preserve"> 52.</w:t>
      </w:r>
      <w:r>
        <w:t xml:space="preserve">             if event.key == K_LEFT or event.key == ord('a'):</w:t>
      </w:r>
    </w:p>
    <w:p w:rsidR="009A2724" w:rsidRDefault="009A2724" w:rsidP="009A2724">
      <w:pPr>
        <w:pStyle w:val="SourceCode"/>
      </w:pPr>
      <w:r w:rsidRPr="00221028">
        <w:rPr>
          <w:rStyle w:val="SourceLineNumber"/>
        </w:rPr>
        <w:t xml:space="preserve"> 53.</w:t>
      </w:r>
      <w:r>
        <w:t xml:space="preserve">                 moveRight = False</w:t>
      </w:r>
    </w:p>
    <w:p w:rsidR="009A2724" w:rsidRDefault="009A2724" w:rsidP="009A2724">
      <w:pPr>
        <w:pStyle w:val="SourceCode"/>
      </w:pPr>
      <w:r w:rsidRPr="00221028">
        <w:rPr>
          <w:rStyle w:val="SourceLineNumber"/>
        </w:rPr>
        <w:t xml:space="preserve"> 54.</w:t>
      </w:r>
      <w:r>
        <w:t xml:space="preserve">                 moveLeft = True</w:t>
      </w:r>
    </w:p>
    <w:p w:rsidR="009A2724" w:rsidRDefault="009A2724" w:rsidP="009A2724">
      <w:pPr>
        <w:pStyle w:val="SourceCode"/>
      </w:pPr>
      <w:r w:rsidRPr="00221028">
        <w:rPr>
          <w:rStyle w:val="SourceLineNumber"/>
        </w:rPr>
        <w:t xml:space="preserve"> 55.</w:t>
      </w:r>
      <w:r>
        <w:t xml:space="preserve">             if event.key == K_RIGHT or event.key == ord('d'):</w:t>
      </w:r>
    </w:p>
    <w:p w:rsidR="009A2724" w:rsidRDefault="009A2724" w:rsidP="009A2724">
      <w:pPr>
        <w:pStyle w:val="SourceCode"/>
      </w:pPr>
      <w:r w:rsidRPr="00221028">
        <w:rPr>
          <w:rStyle w:val="SourceLineNumber"/>
        </w:rPr>
        <w:t xml:space="preserve"> 56.</w:t>
      </w:r>
      <w:r>
        <w:t xml:space="preserve">                 moveLeft = False</w:t>
      </w:r>
    </w:p>
    <w:p w:rsidR="009A2724" w:rsidRDefault="009A2724" w:rsidP="009A2724">
      <w:pPr>
        <w:pStyle w:val="SourceCode"/>
      </w:pPr>
      <w:r w:rsidRPr="00221028">
        <w:rPr>
          <w:rStyle w:val="SourceLineNumber"/>
        </w:rPr>
        <w:t xml:space="preserve"> 57.</w:t>
      </w:r>
      <w:r>
        <w:t xml:space="preserve">                 moveRight = True</w:t>
      </w:r>
    </w:p>
    <w:p w:rsidR="009A2724" w:rsidRDefault="009A2724" w:rsidP="009A2724">
      <w:pPr>
        <w:pStyle w:val="SourceCode"/>
      </w:pPr>
      <w:r w:rsidRPr="00221028">
        <w:rPr>
          <w:rStyle w:val="SourceLineNumber"/>
        </w:rPr>
        <w:t xml:space="preserve"> 58.</w:t>
      </w:r>
      <w:r>
        <w:t xml:space="preserve">             if event.key == K_UP or event.key == ord('w'):</w:t>
      </w:r>
    </w:p>
    <w:p w:rsidR="009A2724" w:rsidRDefault="009A2724" w:rsidP="009A2724">
      <w:pPr>
        <w:pStyle w:val="SourceCode"/>
      </w:pPr>
      <w:r w:rsidRPr="00221028">
        <w:rPr>
          <w:rStyle w:val="SourceLineNumber"/>
        </w:rPr>
        <w:t xml:space="preserve"> 59.</w:t>
      </w:r>
      <w:r>
        <w:t xml:space="preserve">                 moveDown = False</w:t>
      </w:r>
    </w:p>
    <w:p w:rsidR="009A2724" w:rsidRDefault="009A2724" w:rsidP="009A2724">
      <w:pPr>
        <w:pStyle w:val="SourceCode"/>
      </w:pPr>
      <w:r w:rsidRPr="00221028">
        <w:rPr>
          <w:rStyle w:val="SourceLineNumber"/>
        </w:rPr>
        <w:t xml:space="preserve"> 60.</w:t>
      </w:r>
      <w:r>
        <w:t xml:space="preserve">                 moveUp = True</w:t>
      </w:r>
    </w:p>
    <w:p w:rsidR="009A2724" w:rsidRDefault="009A2724" w:rsidP="009A2724">
      <w:pPr>
        <w:pStyle w:val="SourceCode"/>
      </w:pPr>
      <w:r w:rsidRPr="00221028">
        <w:rPr>
          <w:rStyle w:val="SourceLineNumber"/>
        </w:rPr>
        <w:t xml:space="preserve"> 61.</w:t>
      </w:r>
      <w:r>
        <w:t xml:space="preserve">             if event.key == K_DOWN or event.key == ord('s'):</w:t>
      </w:r>
    </w:p>
    <w:p w:rsidR="009A2724" w:rsidRDefault="009A2724" w:rsidP="009A2724">
      <w:pPr>
        <w:pStyle w:val="SourceCode"/>
      </w:pPr>
      <w:r w:rsidRPr="00221028">
        <w:rPr>
          <w:rStyle w:val="SourceLineNumber"/>
        </w:rPr>
        <w:t xml:space="preserve"> 62.</w:t>
      </w:r>
      <w:r>
        <w:t xml:space="preserve">                 moveUp = False</w:t>
      </w:r>
    </w:p>
    <w:p w:rsidR="009A2724" w:rsidRDefault="009A2724" w:rsidP="009A2724">
      <w:pPr>
        <w:pStyle w:val="SourceCode"/>
      </w:pPr>
      <w:r w:rsidRPr="00221028">
        <w:rPr>
          <w:rStyle w:val="SourceLineNumber"/>
        </w:rPr>
        <w:t xml:space="preserve"> 63.</w:t>
      </w:r>
      <w:r>
        <w:t xml:space="preserve">                 moveDown = True</w:t>
      </w:r>
    </w:p>
    <w:p w:rsidR="009A2724" w:rsidRDefault="009A2724" w:rsidP="009A2724">
      <w:pPr>
        <w:pStyle w:val="SourceCode"/>
      </w:pPr>
      <w:r w:rsidRPr="00221028">
        <w:rPr>
          <w:rStyle w:val="SourceLineNumber"/>
        </w:rPr>
        <w:t xml:space="preserve"> 64.</w:t>
      </w:r>
      <w:r>
        <w:t xml:space="preserve">         if event.type == KEYUP:</w:t>
      </w:r>
    </w:p>
    <w:p w:rsidR="009A2724" w:rsidRDefault="009A2724" w:rsidP="009A2724">
      <w:pPr>
        <w:pStyle w:val="SourceCode"/>
      </w:pPr>
      <w:r w:rsidRPr="00221028">
        <w:rPr>
          <w:rStyle w:val="SourceLineNumber"/>
        </w:rPr>
        <w:lastRenderedPageBreak/>
        <w:t xml:space="preserve"> 65.</w:t>
      </w:r>
      <w:r>
        <w:t xml:space="preserve">             if event.key == K_ESCAPE:</w:t>
      </w:r>
    </w:p>
    <w:p w:rsidR="009A2724" w:rsidRDefault="009A2724" w:rsidP="009A2724">
      <w:pPr>
        <w:pStyle w:val="SourceCode"/>
      </w:pPr>
      <w:r w:rsidRPr="00221028">
        <w:rPr>
          <w:rStyle w:val="SourceLineNumber"/>
        </w:rPr>
        <w:t xml:space="preserve"> 66.</w:t>
      </w:r>
      <w:r>
        <w:t xml:space="preserve">                 pygame.quit()</w:t>
      </w:r>
    </w:p>
    <w:p w:rsidR="009A2724" w:rsidRDefault="009A2724" w:rsidP="009A2724">
      <w:pPr>
        <w:pStyle w:val="SourceCode"/>
      </w:pPr>
      <w:r w:rsidRPr="00221028">
        <w:rPr>
          <w:rStyle w:val="SourceLineNumber"/>
        </w:rPr>
        <w:t xml:space="preserve"> 67.</w:t>
      </w:r>
      <w:r>
        <w:t xml:space="preserve">                 sys.exit()</w:t>
      </w:r>
    </w:p>
    <w:p w:rsidR="009A2724" w:rsidRDefault="009A2724" w:rsidP="009A2724">
      <w:pPr>
        <w:pStyle w:val="SourceCode"/>
      </w:pPr>
      <w:r w:rsidRPr="00221028">
        <w:rPr>
          <w:rStyle w:val="SourceLineNumber"/>
        </w:rPr>
        <w:t xml:space="preserve"> 68.</w:t>
      </w:r>
      <w:r>
        <w:t xml:space="preserve">             if event.key == K_LEFT or event.key == ord('a'):</w:t>
      </w:r>
    </w:p>
    <w:p w:rsidR="009A2724" w:rsidRDefault="009A2724" w:rsidP="009A2724">
      <w:pPr>
        <w:pStyle w:val="SourceCode"/>
      </w:pPr>
      <w:r w:rsidRPr="00221028">
        <w:rPr>
          <w:rStyle w:val="SourceLineNumber"/>
        </w:rPr>
        <w:t xml:space="preserve"> 69.</w:t>
      </w:r>
      <w:r>
        <w:t xml:space="preserve">                 moveLeft = False</w:t>
      </w:r>
    </w:p>
    <w:p w:rsidR="009A2724" w:rsidRDefault="009A2724" w:rsidP="009A2724">
      <w:pPr>
        <w:pStyle w:val="SourceCode"/>
      </w:pPr>
      <w:r w:rsidRPr="00221028">
        <w:rPr>
          <w:rStyle w:val="SourceLineNumber"/>
        </w:rPr>
        <w:t xml:space="preserve"> 70.</w:t>
      </w:r>
      <w:r>
        <w:t xml:space="preserve">             if event.key == K_RIGHT or event.key == ord('d'):</w:t>
      </w:r>
    </w:p>
    <w:p w:rsidR="009A2724" w:rsidRDefault="009A2724" w:rsidP="009A2724">
      <w:pPr>
        <w:pStyle w:val="SourceCode"/>
      </w:pPr>
      <w:r w:rsidRPr="00221028">
        <w:rPr>
          <w:rStyle w:val="SourceLineNumber"/>
        </w:rPr>
        <w:t xml:space="preserve"> 71.</w:t>
      </w:r>
      <w:r>
        <w:t xml:space="preserve">                 moveRight = False</w:t>
      </w:r>
    </w:p>
    <w:p w:rsidR="009A2724" w:rsidRDefault="009A2724" w:rsidP="009A2724">
      <w:pPr>
        <w:pStyle w:val="SourceCode"/>
      </w:pPr>
      <w:r w:rsidRPr="00221028">
        <w:rPr>
          <w:rStyle w:val="SourceLineNumber"/>
        </w:rPr>
        <w:t xml:space="preserve"> 72.</w:t>
      </w:r>
      <w:r>
        <w:t xml:space="preserve">             if event.key == K_UP or event.key == ord('w'):</w:t>
      </w:r>
    </w:p>
    <w:p w:rsidR="009A2724" w:rsidRDefault="009A2724" w:rsidP="009A2724">
      <w:pPr>
        <w:pStyle w:val="SourceCode"/>
      </w:pPr>
      <w:r w:rsidRPr="00221028">
        <w:rPr>
          <w:rStyle w:val="SourceLineNumber"/>
        </w:rPr>
        <w:t xml:space="preserve"> 73.</w:t>
      </w:r>
      <w:r>
        <w:t xml:space="preserve">                 moveUp = False</w:t>
      </w:r>
    </w:p>
    <w:p w:rsidR="009A2724" w:rsidRDefault="009A2724" w:rsidP="009A2724">
      <w:pPr>
        <w:pStyle w:val="SourceCode"/>
      </w:pPr>
      <w:r w:rsidRPr="00221028">
        <w:rPr>
          <w:rStyle w:val="SourceLineNumber"/>
        </w:rPr>
        <w:t xml:space="preserve"> 74.</w:t>
      </w:r>
      <w:r>
        <w:t xml:space="preserve">             if event.key == K_DOWN or event.key == ord('s'):</w:t>
      </w:r>
    </w:p>
    <w:p w:rsidR="009A2724" w:rsidRDefault="009A2724" w:rsidP="009A2724">
      <w:pPr>
        <w:pStyle w:val="SourceCode"/>
      </w:pPr>
      <w:r w:rsidRPr="00221028">
        <w:rPr>
          <w:rStyle w:val="SourceLineNumber"/>
        </w:rPr>
        <w:t xml:space="preserve"> 75.</w:t>
      </w:r>
      <w:r>
        <w:t xml:space="preserve">                 moveDown = False</w:t>
      </w:r>
    </w:p>
    <w:p w:rsidR="009A2724" w:rsidRDefault="009A2724" w:rsidP="009A2724">
      <w:pPr>
        <w:pStyle w:val="SourceCode"/>
      </w:pPr>
      <w:r w:rsidRPr="00221028">
        <w:rPr>
          <w:rStyle w:val="SourceLineNumber"/>
        </w:rPr>
        <w:t xml:space="preserve"> 76.</w:t>
      </w:r>
      <w:r>
        <w:t xml:space="preserve">             if event.key == ord('x'):</w:t>
      </w:r>
    </w:p>
    <w:p w:rsidR="009A2724" w:rsidRDefault="009A2724" w:rsidP="009A2724">
      <w:pPr>
        <w:pStyle w:val="SourceCode"/>
      </w:pPr>
      <w:r w:rsidRPr="00221028">
        <w:rPr>
          <w:rStyle w:val="SourceLineNumber"/>
        </w:rPr>
        <w:t xml:space="preserve"> 77.</w:t>
      </w:r>
      <w:r>
        <w:t xml:space="preserve">                 player.top = random.randint(0, WINDOWHEIGHT - player.height)</w:t>
      </w:r>
    </w:p>
    <w:p w:rsidR="009A2724" w:rsidRDefault="009A2724" w:rsidP="009A2724">
      <w:pPr>
        <w:pStyle w:val="SourceCode"/>
      </w:pPr>
      <w:r w:rsidRPr="00221028">
        <w:rPr>
          <w:rStyle w:val="SourceLineNumber"/>
        </w:rPr>
        <w:t xml:space="preserve"> 78.</w:t>
      </w:r>
      <w:r>
        <w:t xml:space="preserve">                 player.left = random.randint(0, WINDOWWIDTH - player.width)</w:t>
      </w:r>
    </w:p>
    <w:p w:rsidR="009A2724" w:rsidRDefault="009A2724" w:rsidP="009A2724">
      <w:pPr>
        <w:pStyle w:val="SourceCode"/>
      </w:pPr>
      <w:r w:rsidRPr="00221028">
        <w:rPr>
          <w:rStyle w:val="SourceLineNumber"/>
        </w:rPr>
        <w:t xml:space="preserve"> 79.</w:t>
      </w:r>
      <w:r>
        <w:t xml:space="preserve">             if event.key == ord('m'):</w:t>
      </w:r>
    </w:p>
    <w:p w:rsidR="009A2724" w:rsidRDefault="009A2724" w:rsidP="009A2724">
      <w:pPr>
        <w:pStyle w:val="SourceCode"/>
      </w:pPr>
      <w:r w:rsidRPr="00221028">
        <w:rPr>
          <w:rStyle w:val="SourceLineNumber"/>
        </w:rPr>
        <w:t xml:space="preserve"> 80.</w:t>
      </w:r>
      <w:r>
        <w:t xml:space="preserve">                 if musicPlaying:</w:t>
      </w:r>
    </w:p>
    <w:p w:rsidR="009A2724" w:rsidRDefault="009A2724" w:rsidP="009A2724">
      <w:pPr>
        <w:pStyle w:val="SourceCode"/>
      </w:pPr>
      <w:r w:rsidRPr="00221028">
        <w:rPr>
          <w:rStyle w:val="SourceLineNumber"/>
        </w:rPr>
        <w:t xml:space="preserve"> 81.</w:t>
      </w:r>
      <w:r>
        <w:t xml:space="preserve">                     pygame.mixer.music.stop()</w:t>
      </w:r>
    </w:p>
    <w:p w:rsidR="009A2724" w:rsidRDefault="009A2724" w:rsidP="009A2724">
      <w:pPr>
        <w:pStyle w:val="SourceCode"/>
      </w:pPr>
      <w:r w:rsidRPr="00221028">
        <w:rPr>
          <w:rStyle w:val="SourceLineNumber"/>
        </w:rPr>
        <w:t xml:space="preserve"> 82.</w:t>
      </w:r>
      <w:r>
        <w:t xml:space="preserve">                 else:</w:t>
      </w:r>
    </w:p>
    <w:p w:rsidR="009A2724" w:rsidRDefault="009A2724" w:rsidP="009A2724">
      <w:pPr>
        <w:pStyle w:val="SourceCode"/>
      </w:pPr>
      <w:r w:rsidRPr="00221028">
        <w:rPr>
          <w:rStyle w:val="SourceLineNumber"/>
        </w:rPr>
        <w:t xml:space="preserve"> 83.</w:t>
      </w:r>
      <w:r>
        <w:t xml:space="preserve">                     pygame.mixer.music.play(-1, 0.0)</w:t>
      </w:r>
    </w:p>
    <w:p w:rsidR="009A2724" w:rsidRDefault="009A2724" w:rsidP="009A2724">
      <w:pPr>
        <w:pStyle w:val="SourceCode"/>
      </w:pPr>
      <w:r w:rsidRPr="00221028">
        <w:rPr>
          <w:rStyle w:val="SourceLineNumber"/>
        </w:rPr>
        <w:t xml:space="preserve"> 84.</w:t>
      </w:r>
      <w:r>
        <w:t xml:space="preserve">                 musicPlaying = not musicPlaying</w:t>
      </w:r>
    </w:p>
    <w:p w:rsidR="009A2724" w:rsidRPr="00221028" w:rsidRDefault="009A2724" w:rsidP="009A2724">
      <w:pPr>
        <w:pStyle w:val="SourceCode"/>
        <w:rPr>
          <w:rStyle w:val="SourceLineNumber"/>
        </w:rPr>
      </w:pPr>
      <w:r w:rsidRPr="00221028">
        <w:rPr>
          <w:rStyle w:val="SourceLineNumber"/>
        </w:rPr>
        <w:t xml:space="preserve"> 85. </w:t>
      </w:r>
    </w:p>
    <w:p w:rsidR="009A2724" w:rsidRDefault="009A2724" w:rsidP="009A2724">
      <w:pPr>
        <w:pStyle w:val="SourceCode"/>
      </w:pPr>
      <w:r w:rsidRPr="00221028">
        <w:rPr>
          <w:rStyle w:val="SourceLineNumber"/>
        </w:rPr>
        <w:t xml:space="preserve"> 86.</w:t>
      </w:r>
      <w:r>
        <w:t xml:space="preserve">         if event.type == MOUSEBUTTONUP:</w:t>
      </w:r>
    </w:p>
    <w:p w:rsidR="009A2724" w:rsidRDefault="009A2724" w:rsidP="009A2724">
      <w:pPr>
        <w:pStyle w:val="SourceCode"/>
      </w:pPr>
      <w:r w:rsidRPr="00221028">
        <w:rPr>
          <w:rStyle w:val="SourceLineNumber"/>
        </w:rPr>
        <w:t xml:space="preserve"> 87.</w:t>
      </w:r>
      <w:r>
        <w:t xml:space="preserve">             foods.append(pygame.Rect(event.pos[0] - 10, event.pos[1] - 10, 20, 20))</w:t>
      </w:r>
    </w:p>
    <w:p w:rsidR="009A2724" w:rsidRPr="00221028" w:rsidRDefault="009A2724" w:rsidP="009A2724">
      <w:pPr>
        <w:pStyle w:val="SourceCode"/>
        <w:rPr>
          <w:rStyle w:val="SourceLineNumber"/>
        </w:rPr>
      </w:pPr>
      <w:r w:rsidRPr="00221028">
        <w:rPr>
          <w:rStyle w:val="SourceLineNumber"/>
        </w:rPr>
        <w:t xml:space="preserve"> 88. </w:t>
      </w:r>
    </w:p>
    <w:p w:rsidR="009A2724" w:rsidRDefault="009A2724" w:rsidP="009A2724">
      <w:pPr>
        <w:pStyle w:val="SourceCode"/>
      </w:pPr>
      <w:r w:rsidRPr="00221028">
        <w:rPr>
          <w:rStyle w:val="SourceLineNumber"/>
        </w:rPr>
        <w:t xml:space="preserve"> 89.</w:t>
      </w:r>
      <w:r>
        <w:t xml:space="preserve">     foodCounter += 1</w:t>
      </w:r>
    </w:p>
    <w:p w:rsidR="009A2724" w:rsidRDefault="009A2724" w:rsidP="009A2724">
      <w:pPr>
        <w:pStyle w:val="SourceCode"/>
      </w:pPr>
      <w:r w:rsidRPr="00221028">
        <w:rPr>
          <w:rStyle w:val="SourceLineNumber"/>
        </w:rPr>
        <w:t xml:space="preserve"> 90.</w:t>
      </w:r>
      <w:r>
        <w:t xml:space="preserve">     if foodCounter &gt;= NEWFOOD:</w:t>
      </w:r>
    </w:p>
    <w:p w:rsidR="009A2724" w:rsidRPr="00201291" w:rsidRDefault="009A2724" w:rsidP="009A2724">
      <w:pPr>
        <w:pStyle w:val="SourceCode"/>
        <w:rPr>
          <w:rStyle w:val="SourceCodeComment"/>
        </w:rPr>
      </w:pPr>
      <w:r w:rsidRPr="00221028">
        <w:rPr>
          <w:rStyle w:val="SourceLineNumber"/>
        </w:rPr>
        <w:t xml:space="preserve"> 91.</w:t>
      </w:r>
      <w:r>
        <w:t xml:space="preserve">         </w:t>
      </w:r>
      <w:r w:rsidRPr="00201291">
        <w:rPr>
          <w:rStyle w:val="SourceCodeComment"/>
        </w:rPr>
        <w:t># add new food</w:t>
      </w:r>
    </w:p>
    <w:p w:rsidR="009A2724" w:rsidRDefault="009A2724" w:rsidP="009A2724">
      <w:pPr>
        <w:pStyle w:val="SourceCode"/>
      </w:pPr>
      <w:r w:rsidRPr="00221028">
        <w:rPr>
          <w:rStyle w:val="SourceLineNumber"/>
        </w:rPr>
        <w:t xml:space="preserve"> 92.</w:t>
      </w:r>
      <w:r>
        <w:t xml:space="preserve">         foodCounter = 0</w:t>
      </w:r>
    </w:p>
    <w:p w:rsidR="009A2724" w:rsidRDefault="009A2724" w:rsidP="009A2724">
      <w:pPr>
        <w:pStyle w:val="SourceCode"/>
      </w:pPr>
      <w:r w:rsidRPr="00221028">
        <w:rPr>
          <w:rStyle w:val="SourceLineNumber"/>
        </w:rPr>
        <w:t xml:space="preserve"> 93.</w:t>
      </w:r>
      <w:r>
        <w:t xml:space="preserve">         foods.append(pygame.Rect(random.randint(0, WINDOWWIDTH - 20), random.randint(0, WINDOWHEIGHT - 20), 20, 20))</w:t>
      </w:r>
    </w:p>
    <w:p w:rsidR="009A2724" w:rsidRPr="00221028" w:rsidRDefault="009A2724" w:rsidP="009A2724">
      <w:pPr>
        <w:pStyle w:val="SourceCode"/>
        <w:rPr>
          <w:rStyle w:val="SourceLineNumber"/>
        </w:rPr>
      </w:pPr>
      <w:r w:rsidRPr="00221028">
        <w:rPr>
          <w:rStyle w:val="SourceLineNumber"/>
        </w:rPr>
        <w:t xml:space="preserve"> 94. </w:t>
      </w:r>
    </w:p>
    <w:p w:rsidR="009A2724" w:rsidRPr="00201291" w:rsidRDefault="009A2724" w:rsidP="009A2724">
      <w:pPr>
        <w:pStyle w:val="SourceCode"/>
        <w:rPr>
          <w:rStyle w:val="SourceCodeComment"/>
        </w:rPr>
      </w:pPr>
      <w:r w:rsidRPr="00221028">
        <w:rPr>
          <w:rStyle w:val="SourceLineNumber"/>
        </w:rPr>
        <w:t xml:space="preserve"> 95.</w:t>
      </w:r>
      <w:r>
        <w:t xml:space="preserve">     </w:t>
      </w:r>
      <w:r w:rsidRPr="00201291">
        <w:rPr>
          <w:rStyle w:val="SourceCodeComment"/>
        </w:rPr>
        <w:t># draw the black background onto the surface</w:t>
      </w:r>
    </w:p>
    <w:p w:rsidR="009A2724" w:rsidRDefault="009A2724" w:rsidP="009A2724">
      <w:pPr>
        <w:pStyle w:val="SourceCode"/>
      </w:pPr>
      <w:r w:rsidRPr="00221028">
        <w:rPr>
          <w:rStyle w:val="SourceLineNumber"/>
        </w:rPr>
        <w:t xml:space="preserve"> 96.</w:t>
      </w:r>
      <w:r>
        <w:t xml:space="preserve">     windowSurface.fill(BLACK)</w:t>
      </w:r>
    </w:p>
    <w:p w:rsidR="009A2724" w:rsidRPr="00221028" w:rsidRDefault="009A2724" w:rsidP="009A2724">
      <w:pPr>
        <w:pStyle w:val="SourceCode"/>
        <w:rPr>
          <w:rStyle w:val="SourceLineNumber"/>
        </w:rPr>
      </w:pPr>
      <w:r w:rsidRPr="00221028">
        <w:rPr>
          <w:rStyle w:val="SourceLineNumber"/>
        </w:rPr>
        <w:t xml:space="preserve"> 97. </w:t>
      </w:r>
    </w:p>
    <w:p w:rsidR="009A2724" w:rsidRPr="00201291" w:rsidRDefault="009A2724" w:rsidP="009A2724">
      <w:pPr>
        <w:pStyle w:val="SourceCode"/>
        <w:rPr>
          <w:rStyle w:val="SourceCodeComment"/>
        </w:rPr>
      </w:pPr>
      <w:r w:rsidRPr="00221028">
        <w:rPr>
          <w:rStyle w:val="SourceLineNumber"/>
        </w:rPr>
        <w:t xml:space="preserve"> 98.</w:t>
      </w:r>
      <w:r>
        <w:t xml:space="preserve">     </w:t>
      </w:r>
      <w:r w:rsidRPr="00201291">
        <w:rPr>
          <w:rStyle w:val="SourceCodeComment"/>
        </w:rPr>
        <w:t># move the player</w:t>
      </w:r>
    </w:p>
    <w:p w:rsidR="009A2724" w:rsidRDefault="009A2724" w:rsidP="009A2724">
      <w:pPr>
        <w:pStyle w:val="SourceCode"/>
      </w:pPr>
      <w:r w:rsidRPr="00221028">
        <w:rPr>
          <w:rStyle w:val="SourceLineNumber"/>
        </w:rPr>
        <w:t xml:space="preserve"> 99.</w:t>
      </w:r>
      <w:r>
        <w:t xml:space="preserve">     if moveDown and player.bottom &lt; WINDOWHEIGHT:</w:t>
      </w:r>
    </w:p>
    <w:p w:rsidR="009A2724" w:rsidRDefault="009A2724" w:rsidP="009A2724">
      <w:pPr>
        <w:pStyle w:val="SourceCode"/>
      </w:pPr>
      <w:r w:rsidRPr="00221028">
        <w:rPr>
          <w:rStyle w:val="SourceLineNumber"/>
        </w:rPr>
        <w:t>100.</w:t>
      </w:r>
      <w:r>
        <w:t xml:space="preserve">         player.top += MOVESPEED</w:t>
      </w:r>
    </w:p>
    <w:p w:rsidR="009A2724" w:rsidRDefault="009A2724" w:rsidP="009A2724">
      <w:pPr>
        <w:pStyle w:val="SourceCode"/>
      </w:pPr>
      <w:r w:rsidRPr="00221028">
        <w:rPr>
          <w:rStyle w:val="SourceLineNumber"/>
        </w:rPr>
        <w:t>101.</w:t>
      </w:r>
      <w:r>
        <w:t xml:space="preserve">     if moveUp and player.top &gt; 0:</w:t>
      </w:r>
    </w:p>
    <w:p w:rsidR="009A2724" w:rsidRDefault="009A2724" w:rsidP="009A2724">
      <w:pPr>
        <w:pStyle w:val="SourceCode"/>
      </w:pPr>
      <w:r w:rsidRPr="00221028">
        <w:rPr>
          <w:rStyle w:val="SourceLineNumber"/>
        </w:rPr>
        <w:t>102.</w:t>
      </w:r>
      <w:r>
        <w:t xml:space="preserve">         player.top -= MOVESPEED</w:t>
      </w:r>
    </w:p>
    <w:p w:rsidR="009A2724" w:rsidRDefault="009A2724" w:rsidP="009A2724">
      <w:pPr>
        <w:pStyle w:val="SourceCode"/>
      </w:pPr>
      <w:r w:rsidRPr="00221028">
        <w:rPr>
          <w:rStyle w:val="SourceLineNumber"/>
        </w:rPr>
        <w:t>103.</w:t>
      </w:r>
      <w:r>
        <w:t xml:space="preserve">     if moveLeft and player.left &gt; 0:</w:t>
      </w:r>
    </w:p>
    <w:p w:rsidR="009A2724" w:rsidRDefault="009A2724" w:rsidP="009A2724">
      <w:pPr>
        <w:pStyle w:val="SourceCode"/>
      </w:pPr>
      <w:r w:rsidRPr="00221028">
        <w:rPr>
          <w:rStyle w:val="SourceLineNumber"/>
        </w:rPr>
        <w:t>104.</w:t>
      </w:r>
      <w:r>
        <w:t xml:space="preserve">         player.left -= MOVESPEED</w:t>
      </w:r>
    </w:p>
    <w:p w:rsidR="009A2724" w:rsidRDefault="009A2724" w:rsidP="009A2724">
      <w:pPr>
        <w:pStyle w:val="SourceCode"/>
      </w:pPr>
      <w:r w:rsidRPr="00221028">
        <w:rPr>
          <w:rStyle w:val="SourceLineNumber"/>
        </w:rPr>
        <w:t>105.</w:t>
      </w:r>
      <w:r>
        <w:t xml:space="preserve">     if moveRight and player.right &lt; WINDOWWIDTH:</w:t>
      </w:r>
    </w:p>
    <w:p w:rsidR="009A2724" w:rsidRDefault="009A2724" w:rsidP="009A2724">
      <w:pPr>
        <w:pStyle w:val="SourceCode"/>
      </w:pPr>
      <w:r w:rsidRPr="00221028">
        <w:rPr>
          <w:rStyle w:val="SourceLineNumber"/>
        </w:rPr>
        <w:t>106.</w:t>
      </w:r>
      <w:r>
        <w:t xml:space="preserve">         player.right += MOVESPEED</w:t>
      </w:r>
    </w:p>
    <w:p w:rsidR="009A2724" w:rsidRPr="00221028" w:rsidRDefault="009A2724" w:rsidP="009A2724">
      <w:pPr>
        <w:pStyle w:val="SourceCode"/>
        <w:rPr>
          <w:rStyle w:val="SourceLineNumber"/>
        </w:rPr>
      </w:pPr>
      <w:r w:rsidRPr="00221028">
        <w:rPr>
          <w:rStyle w:val="SourceLineNumber"/>
        </w:rPr>
        <w:t xml:space="preserve">107. </w:t>
      </w:r>
    </w:p>
    <w:p w:rsidR="009A2724" w:rsidRPr="00221028" w:rsidRDefault="009A2724" w:rsidP="009A2724">
      <w:pPr>
        <w:pStyle w:val="SourceCode"/>
        <w:rPr>
          <w:rStyle w:val="SourceLineNumber"/>
        </w:rPr>
      </w:pPr>
      <w:r w:rsidRPr="00221028">
        <w:rPr>
          <w:rStyle w:val="SourceLineNumber"/>
        </w:rPr>
        <w:lastRenderedPageBreak/>
        <w:t xml:space="preserve">108. </w:t>
      </w:r>
    </w:p>
    <w:p w:rsidR="009A2724" w:rsidRPr="00201291" w:rsidRDefault="009A2724" w:rsidP="009A2724">
      <w:pPr>
        <w:pStyle w:val="SourceCode"/>
        <w:rPr>
          <w:rStyle w:val="SourceCodeComment"/>
        </w:rPr>
      </w:pPr>
      <w:r w:rsidRPr="00221028">
        <w:rPr>
          <w:rStyle w:val="SourceLineNumber"/>
        </w:rPr>
        <w:t>109.</w:t>
      </w:r>
      <w:r>
        <w:t xml:space="preserve">     </w:t>
      </w:r>
      <w:r w:rsidRPr="00201291">
        <w:rPr>
          <w:rStyle w:val="SourceCodeComment"/>
        </w:rPr>
        <w:t># draw the block onto the surface</w:t>
      </w:r>
    </w:p>
    <w:p w:rsidR="009A2724" w:rsidRDefault="009A2724" w:rsidP="009A2724">
      <w:pPr>
        <w:pStyle w:val="SourceCode"/>
      </w:pPr>
      <w:r w:rsidRPr="00221028">
        <w:rPr>
          <w:rStyle w:val="SourceLineNumber"/>
        </w:rPr>
        <w:t>110.</w:t>
      </w:r>
      <w:r>
        <w:t xml:space="preserve">     windowSurface.blit(playerStretchedImage, player)</w:t>
      </w:r>
    </w:p>
    <w:p w:rsidR="009A2724" w:rsidRPr="00221028" w:rsidRDefault="009A2724" w:rsidP="009A2724">
      <w:pPr>
        <w:pStyle w:val="SourceCode"/>
        <w:rPr>
          <w:rStyle w:val="SourceLineNumber"/>
        </w:rPr>
      </w:pPr>
      <w:r w:rsidRPr="00221028">
        <w:rPr>
          <w:rStyle w:val="SourceLineNumber"/>
        </w:rPr>
        <w:t xml:space="preserve">111. </w:t>
      </w:r>
    </w:p>
    <w:p w:rsidR="009A2724" w:rsidRPr="00201291" w:rsidRDefault="009A2724" w:rsidP="009A2724">
      <w:pPr>
        <w:pStyle w:val="SourceCode"/>
        <w:rPr>
          <w:rStyle w:val="SourceCodeComment"/>
        </w:rPr>
      </w:pPr>
      <w:r w:rsidRPr="00221028">
        <w:rPr>
          <w:rStyle w:val="SourceLineNumber"/>
        </w:rPr>
        <w:t>112.</w:t>
      </w:r>
      <w:r>
        <w:t xml:space="preserve">     </w:t>
      </w:r>
      <w:r w:rsidRPr="00201291">
        <w:rPr>
          <w:rStyle w:val="SourceCodeComment"/>
        </w:rPr>
        <w:t># check if the block has intersected with any food squares.</w:t>
      </w:r>
    </w:p>
    <w:p w:rsidR="009A2724" w:rsidRDefault="009A2724" w:rsidP="009A2724">
      <w:pPr>
        <w:pStyle w:val="SourceCode"/>
      </w:pPr>
      <w:r w:rsidRPr="00221028">
        <w:rPr>
          <w:rStyle w:val="SourceLineNumber"/>
        </w:rPr>
        <w:t>113.</w:t>
      </w:r>
      <w:r>
        <w:t xml:space="preserve">     for food in foods[:]:</w:t>
      </w:r>
    </w:p>
    <w:p w:rsidR="009A2724" w:rsidRDefault="009A2724" w:rsidP="009A2724">
      <w:pPr>
        <w:pStyle w:val="SourceCode"/>
      </w:pPr>
      <w:r w:rsidRPr="00221028">
        <w:rPr>
          <w:rStyle w:val="SourceLineNumber"/>
        </w:rPr>
        <w:t>114.</w:t>
      </w:r>
      <w:r>
        <w:t xml:space="preserve">         if player.colliderect(food):</w:t>
      </w:r>
    </w:p>
    <w:p w:rsidR="009A2724" w:rsidRDefault="009A2724" w:rsidP="009A2724">
      <w:pPr>
        <w:pStyle w:val="SourceCode"/>
      </w:pPr>
      <w:r w:rsidRPr="00221028">
        <w:rPr>
          <w:rStyle w:val="SourceLineNumber"/>
        </w:rPr>
        <w:t>115.</w:t>
      </w:r>
      <w:r>
        <w:t xml:space="preserve">             foods.remove(food)</w:t>
      </w:r>
    </w:p>
    <w:p w:rsidR="009A2724" w:rsidRDefault="009A2724" w:rsidP="009A2724">
      <w:pPr>
        <w:pStyle w:val="SourceCode"/>
      </w:pPr>
      <w:r w:rsidRPr="00221028">
        <w:rPr>
          <w:rStyle w:val="SourceLineNumber"/>
        </w:rPr>
        <w:t>116.</w:t>
      </w:r>
      <w:r>
        <w:t xml:space="preserve">             player = pygame.Rect(player.left, player.top, player.width + 2, player.height + 2)</w:t>
      </w:r>
    </w:p>
    <w:p w:rsidR="009A2724" w:rsidRDefault="009A2724" w:rsidP="009A2724">
      <w:pPr>
        <w:pStyle w:val="SourceCode"/>
      </w:pPr>
      <w:r w:rsidRPr="00221028">
        <w:rPr>
          <w:rStyle w:val="SourceLineNumber"/>
        </w:rPr>
        <w:t>117.</w:t>
      </w:r>
      <w:r>
        <w:t xml:space="preserve">             playerStretchedImage = pygame.transform.scale(playerImage, (player.width, player.height))</w:t>
      </w:r>
    </w:p>
    <w:p w:rsidR="009A2724" w:rsidRDefault="009A2724" w:rsidP="009A2724">
      <w:pPr>
        <w:pStyle w:val="SourceCode"/>
      </w:pPr>
      <w:r w:rsidRPr="00221028">
        <w:rPr>
          <w:rStyle w:val="SourceLineNumber"/>
        </w:rPr>
        <w:t>118.</w:t>
      </w:r>
      <w:r>
        <w:t xml:space="preserve">             if musicPlaying:</w:t>
      </w:r>
    </w:p>
    <w:p w:rsidR="009A2724" w:rsidRDefault="009A2724" w:rsidP="009A2724">
      <w:pPr>
        <w:pStyle w:val="SourceCode"/>
      </w:pPr>
      <w:r w:rsidRPr="00221028">
        <w:rPr>
          <w:rStyle w:val="SourceLineNumber"/>
        </w:rPr>
        <w:t>119.</w:t>
      </w:r>
      <w:r>
        <w:t xml:space="preserve">                 pickUpSound.play()</w:t>
      </w:r>
    </w:p>
    <w:p w:rsidR="009A2724" w:rsidRPr="00221028" w:rsidRDefault="009A2724" w:rsidP="009A2724">
      <w:pPr>
        <w:pStyle w:val="SourceCode"/>
        <w:rPr>
          <w:rStyle w:val="SourceLineNumber"/>
        </w:rPr>
      </w:pPr>
      <w:r w:rsidRPr="00221028">
        <w:rPr>
          <w:rStyle w:val="SourceLineNumber"/>
        </w:rPr>
        <w:t xml:space="preserve">120. </w:t>
      </w:r>
    </w:p>
    <w:p w:rsidR="009A2724" w:rsidRPr="00201291" w:rsidRDefault="009A2724" w:rsidP="009A2724">
      <w:pPr>
        <w:pStyle w:val="SourceCode"/>
        <w:rPr>
          <w:rStyle w:val="SourceCodeComment"/>
        </w:rPr>
      </w:pPr>
      <w:r w:rsidRPr="00221028">
        <w:rPr>
          <w:rStyle w:val="SourceLineNumber"/>
        </w:rPr>
        <w:t>121.</w:t>
      </w:r>
      <w:r>
        <w:t xml:space="preserve">     </w:t>
      </w:r>
      <w:r w:rsidRPr="00201291">
        <w:rPr>
          <w:rStyle w:val="SourceCodeComment"/>
        </w:rPr>
        <w:t># draw the food</w:t>
      </w:r>
    </w:p>
    <w:p w:rsidR="009A2724" w:rsidRDefault="009A2724" w:rsidP="009A2724">
      <w:pPr>
        <w:pStyle w:val="SourceCode"/>
      </w:pPr>
      <w:r w:rsidRPr="00221028">
        <w:rPr>
          <w:rStyle w:val="SourceLineNumber"/>
        </w:rPr>
        <w:t>122.</w:t>
      </w:r>
      <w:r>
        <w:t xml:space="preserve">     for food in foods:</w:t>
      </w:r>
    </w:p>
    <w:p w:rsidR="009A2724" w:rsidRDefault="009A2724" w:rsidP="009A2724">
      <w:pPr>
        <w:pStyle w:val="SourceCode"/>
      </w:pPr>
      <w:r w:rsidRPr="00221028">
        <w:rPr>
          <w:rStyle w:val="SourceLineNumber"/>
        </w:rPr>
        <w:t>123.</w:t>
      </w:r>
      <w:r>
        <w:t xml:space="preserve">         windowSurface.blit(foodImage, food)</w:t>
      </w:r>
    </w:p>
    <w:p w:rsidR="009A2724" w:rsidRPr="00221028" w:rsidRDefault="009A2724" w:rsidP="009A2724">
      <w:pPr>
        <w:pStyle w:val="SourceCode"/>
        <w:rPr>
          <w:rStyle w:val="SourceLineNumber"/>
        </w:rPr>
      </w:pPr>
      <w:r w:rsidRPr="00221028">
        <w:rPr>
          <w:rStyle w:val="SourceLineNumber"/>
        </w:rPr>
        <w:t xml:space="preserve">124. </w:t>
      </w:r>
    </w:p>
    <w:p w:rsidR="009A2724" w:rsidRPr="00201291" w:rsidRDefault="009A2724" w:rsidP="009A2724">
      <w:pPr>
        <w:pStyle w:val="SourceCode"/>
        <w:rPr>
          <w:rStyle w:val="SourceCodeComment"/>
        </w:rPr>
      </w:pPr>
      <w:r w:rsidRPr="00221028">
        <w:rPr>
          <w:rStyle w:val="SourceLineNumber"/>
        </w:rPr>
        <w:t>125.</w:t>
      </w:r>
      <w:r>
        <w:t xml:space="preserve">     </w:t>
      </w:r>
      <w:r w:rsidRPr="00201291">
        <w:rPr>
          <w:rStyle w:val="SourceCodeComment"/>
        </w:rPr>
        <w:t># draw the window onto the screen</w:t>
      </w:r>
    </w:p>
    <w:p w:rsidR="009A2724" w:rsidRDefault="009A2724" w:rsidP="009A2724">
      <w:pPr>
        <w:pStyle w:val="SourceCode"/>
      </w:pPr>
      <w:r w:rsidRPr="00221028">
        <w:rPr>
          <w:rStyle w:val="SourceLineNumber"/>
        </w:rPr>
        <w:t>126.</w:t>
      </w:r>
      <w:r>
        <w:t xml:space="preserve">     pygame.display.update()</w:t>
      </w:r>
    </w:p>
    <w:p w:rsidR="009A2724" w:rsidRDefault="009A2724" w:rsidP="009A2724">
      <w:pPr>
        <w:pStyle w:val="SourceCode"/>
      </w:pPr>
      <w:r w:rsidRPr="00221028">
        <w:rPr>
          <w:rStyle w:val="SourceLineNumber"/>
        </w:rPr>
        <w:t>127.</w:t>
      </w:r>
      <w:r>
        <w:t xml:space="preserve">     mainClock.tick(40)</w:t>
      </w:r>
    </w:p>
    <w:p w:rsidR="009A2724" w:rsidRDefault="009A2724" w:rsidP="009A2724">
      <w:pPr>
        <w:jc w:val="center"/>
      </w:pPr>
      <w:r>
        <w:rPr>
          <w:noProof/>
        </w:rPr>
        <w:drawing>
          <wp:inline distT="0" distB="0" distL="0" distR="0" wp14:anchorId="7771A6C9" wp14:editId="5E1861C2">
            <wp:extent cx="1737444" cy="1849671"/>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9_cherriesgameINVERTED.png"/>
                    <pic:cNvPicPr/>
                  </pic:nvPicPr>
                  <pic:blipFill>
                    <a:blip r:embed="rId11">
                      <a:extLst>
                        <a:ext uri="{28A0092B-C50C-407E-A947-70E740481C1C}">
                          <a14:useLocalDpi xmlns:a14="http://schemas.microsoft.com/office/drawing/2010/main" val="0"/>
                        </a:ext>
                      </a:extLst>
                    </a:blip>
                    <a:stretch>
                      <a:fillRect/>
                    </a:stretch>
                  </pic:blipFill>
                  <pic:spPr>
                    <a:xfrm>
                      <a:off x="0" y="0"/>
                      <a:ext cx="1737444" cy="1849671"/>
                    </a:xfrm>
                    <a:prstGeom prst="rect">
                      <a:avLst/>
                    </a:prstGeom>
                  </pic:spPr>
                </pic:pic>
              </a:graphicData>
            </a:graphic>
          </wp:inline>
        </w:drawing>
      </w:r>
    </w:p>
    <w:p w:rsidR="009A2724" w:rsidRDefault="009A2724" w:rsidP="009A2724">
      <w:pPr>
        <w:pStyle w:val="Caption"/>
      </w:pPr>
      <w:r>
        <w:t>Figure 19-3: An altered screenshot of the Sprites and Sounds game.</w:t>
      </w:r>
    </w:p>
    <w:p w:rsidR="009A2724" w:rsidRDefault="009A2724" w:rsidP="009A2724">
      <w:pPr>
        <w:pStyle w:val="Non-TOCHeading3"/>
      </w:pPr>
      <w:r>
        <w:t>Setting Up the Window and the Data Structure</w:t>
      </w:r>
    </w:p>
    <w:p w:rsidR="009A2724" w:rsidRDefault="009A2724" w:rsidP="009A2724">
      <w:pPr>
        <w:pStyle w:val="Body"/>
      </w:pPr>
      <w:r>
        <w:t>Most of the code in this program is the same as the Collision Detection program in the previous chapter. We’ll focus only on the parts that add sprites and sound.</w:t>
      </w:r>
    </w:p>
    <w:p w:rsidR="009A2724" w:rsidRDefault="009A2724" w:rsidP="009A2724">
      <w:pPr>
        <w:pStyle w:val="SourceCode"/>
      </w:pPr>
      <w:r>
        <w:rPr>
          <w:rStyle w:val="SourceLineNumber"/>
        </w:rPr>
        <w:t xml:space="preserve"> </w:t>
      </w:r>
      <w:r w:rsidRPr="003508BE">
        <w:rPr>
          <w:rStyle w:val="SourceLineNumber"/>
        </w:rPr>
        <w:t>12.</w:t>
      </w:r>
      <w:r>
        <w:t xml:space="preserve"> pygame.display.set_caption('Sprites and Sound')</w:t>
      </w:r>
    </w:p>
    <w:p w:rsidR="009A2724" w:rsidRDefault="009A2724" w:rsidP="009A2724">
      <w:pPr>
        <w:pStyle w:val="Body"/>
      </w:pPr>
      <w:r>
        <w:lastRenderedPageBreak/>
        <w:t xml:space="preserve">First, let’s set the caption of the title bar to a string that describes this program on line 12. Pass the string </w:t>
      </w:r>
      <w:r w:rsidRPr="003508BE">
        <w:rPr>
          <w:rStyle w:val="Literal"/>
        </w:rPr>
        <w:t>'Sprites and Sound'</w:t>
      </w:r>
      <w:r>
        <w:t xml:space="preserve"> to the </w:t>
      </w:r>
      <w:r w:rsidRPr="003508BE">
        <w:rPr>
          <w:rStyle w:val="Literal"/>
        </w:rPr>
        <w:t>pygame.display.set_caption()</w:t>
      </w:r>
      <w:r>
        <w:t xml:space="preserve"> function.</w:t>
      </w:r>
    </w:p>
    <w:p w:rsidR="009A2724" w:rsidRPr="00201291" w:rsidRDefault="009A2724" w:rsidP="009A2724">
      <w:pPr>
        <w:pStyle w:val="SourceCode"/>
        <w:rPr>
          <w:rStyle w:val="SourceCodeComment"/>
        </w:rPr>
      </w:pPr>
      <w:r>
        <w:rPr>
          <w:rStyle w:val="SourceLineNumber"/>
        </w:rPr>
        <w:t xml:space="preserve"> </w:t>
      </w:r>
      <w:r w:rsidRPr="00221028">
        <w:rPr>
          <w:rStyle w:val="SourceLineNumber"/>
        </w:rPr>
        <w:t>17.</w:t>
      </w:r>
      <w:r>
        <w:t xml:space="preserve"> </w:t>
      </w:r>
      <w:r w:rsidRPr="00201291">
        <w:rPr>
          <w:rStyle w:val="SourceCodeComment"/>
        </w:rPr>
        <w:t># set up the block data structure</w:t>
      </w:r>
    </w:p>
    <w:p w:rsidR="009A2724" w:rsidRDefault="009A2724" w:rsidP="009A2724">
      <w:pPr>
        <w:pStyle w:val="SourceCode"/>
      </w:pPr>
      <w:r w:rsidRPr="00221028">
        <w:rPr>
          <w:rStyle w:val="SourceLineNumber"/>
        </w:rPr>
        <w:t xml:space="preserve"> 18.</w:t>
      </w:r>
      <w:r>
        <w:t xml:space="preserve"> player = pygame.Rect(300, 100, 40, 40)</w:t>
      </w:r>
    </w:p>
    <w:p w:rsidR="009A2724" w:rsidRDefault="009A2724" w:rsidP="009A2724">
      <w:pPr>
        <w:pStyle w:val="SourceCode"/>
      </w:pPr>
      <w:r w:rsidRPr="00221028">
        <w:rPr>
          <w:rStyle w:val="SourceLineNumber"/>
        </w:rPr>
        <w:t xml:space="preserve"> 19.</w:t>
      </w:r>
      <w:r>
        <w:t xml:space="preserve"> playerImage = pygame.image.load('player.png')</w:t>
      </w:r>
    </w:p>
    <w:p w:rsidR="009A2724" w:rsidRDefault="009A2724" w:rsidP="009A2724">
      <w:pPr>
        <w:pStyle w:val="SourceCode"/>
      </w:pPr>
      <w:r w:rsidRPr="00221028">
        <w:rPr>
          <w:rStyle w:val="SourceLineNumber"/>
        </w:rPr>
        <w:t xml:space="preserve"> 20.</w:t>
      </w:r>
      <w:r>
        <w:t xml:space="preserve"> playerStretchedImage = pygame.transform.scale(playerImage, (40, 40))</w:t>
      </w:r>
    </w:p>
    <w:p w:rsidR="009A2724" w:rsidRDefault="009A2724" w:rsidP="009A2724">
      <w:pPr>
        <w:pStyle w:val="SourceCode"/>
      </w:pPr>
      <w:r w:rsidRPr="00221028">
        <w:rPr>
          <w:rStyle w:val="SourceLineNumber"/>
        </w:rPr>
        <w:t xml:space="preserve"> 21.</w:t>
      </w:r>
      <w:r>
        <w:t xml:space="preserve"> foodImage = pygame.image.load('cherry.png')</w:t>
      </w:r>
    </w:p>
    <w:p w:rsidR="009A2724" w:rsidRDefault="009A2724" w:rsidP="009A2724">
      <w:pPr>
        <w:pStyle w:val="Body"/>
      </w:pPr>
      <w:r>
        <w:t>We are going to use three different variables to represent the player, unlike the previous programs that just used one.</w:t>
      </w:r>
    </w:p>
    <w:p w:rsidR="009A2724" w:rsidRDefault="009A2724" w:rsidP="009A2724">
      <w:pPr>
        <w:pStyle w:val="Body"/>
      </w:pPr>
      <w:r>
        <w:t xml:space="preserve">The </w:t>
      </w:r>
      <w:r w:rsidRPr="007F1EFC">
        <w:rPr>
          <w:rStyle w:val="Literal"/>
        </w:rPr>
        <w:t>player</w:t>
      </w:r>
      <w:r>
        <w:t xml:space="preserve"> variable on line 18 will store a Rect object that keeps track of where and how big the player is. The </w:t>
      </w:r>
      <w:r w:rsidRPr="003508BE">
        <w:rPr>
          <w:rStyle w:val="Literal"/>
        </w:rPr>
        <w:t>player</w:t>
      </w:r>
      <w:r>
        <w:t xml:space="preserve"> variable doesn’t contain the player’s image, only the player’s size and location. At the beginning of the program, the top left corner of the player is located at (300, 100) and the player will have a height and width of 40 pixels to start.</w:t>
      </w:r>
    </w:p>
    <w:p w:rsidR="009A2724" w:rsidRDefault="009A2724" w:rsidP="009A2724">
      <w:pPr>
        <w:pStyle w:val="Body"/>
      </w:pPr>
      <w:r>
        <w:t xml:space="preserve">The second variable on line 19 that represents the player is </w:t>
      </w:r>
      <w:r w:rsidRPr="007F1EFC">
        <w:rPr>
          <w:rStyle w:val="Literal"/>
        </w:rPr>
        <w:t>playerImage</w:t>
      </w:r>
      <w:r>
        <w:t xml:space="preserve">. The </w:t>
      </w:r>
      <w:r w:rsidRPr="007F1EFC">
        <w:rPr>
          <w:rStyle w:val="Literal"/>
        </w:rPr>
        <w:t>pygame.image.load()</w:t>
      </w:r>
      <w:r>
        <w:t xml:space="preserve"> function is passed a string of the filename of the image to load. The return value is a Surface object that has the graphics in the image file drawn on its surface. We store this Surface object inside of </w:t>
      </w:r>
      <w:r w:rsidRPr="007F1EFC">
        <w:rPr>
          <w:rStyle w:val="Literal"/>
        </w:rPr>
        <w:t>playerImage</w:t>
      </w:r>
      <w:r>
        <w:t>.</w:t>
      </w:r>
    </w:p>
    <w:p w:rsidR="009A2724" w:rsidRDefault="009A2724" w:rsidP="009A2724">
      <w:pPr>
        <w:pStyle w:val="Body"/>
      </w:pPr>
      <w:r>
        <w:t>The third variable is explained in the next section.</w:t>
      </w:r>
    </w:p>
    <w:p w:rsidR="009A2724" w:rsidRDefault="009A2724" w:rsidP="009A2724">
      <w:pPr>
        <w:pStyle w:val="Heading2"/>
      </w:pPr>
      <w:bookmarkStart w:id="4" w:name="_Toc405145192"/>
      <w:r>
        <w:t xml:space="preserve">The </w:t>
      </w:r>
      <w:r w:rsidRPr="007F1EFC">
        <w:rPr>
          <w:rStyle w:val="Literal"/>
        </w:rPr>
        <w:t>pygame.transform.scale()</w:t>
      </w:r>
      <w:r>
        <w:t xml:space="preserve"> Function</w:t>
      </w:r>
      <w:bookmarkEnd w:id="4"/>
    </w:p>
    <w:p w:rsidR="009A2724" w:rsidRDefault="009A2724" w:rsidP="009A2724">
      <w:pPr>
        <w:pStyle w:val="Body"/>
      </w:pPr>
      <w:r>
        <w:t xml:space="preserve">On line 20, we will use a new function in the </w:t>
      </w:r>
      <w:r w:rsidRPr="007F1EFC">
        <w:rPr>
          <w:rStyle w:val="Literal"/>
        </w:rPr>
        <w:t>pygame.transform</w:t>
      </w:r>
      <w:r>
        <w:t xml:space="preserve"> module. The </w:t>
      </w:r>
      <w:r w:rsidRPr="007F1EFC">
        <w:rPr>
          <w:rStyle w:val="Literal"/>
        </w:rPr>
        <w:t>pygame.transform.scale()</w:t>
      </w:r>
      <w:r>
        <w:t xml:space="preserve"> function can shrink or enlarge a sprite. The first argument is a </w:t>
      </w:r>
      <w:r w:rsidRPr="007F1EFC">
        <w:rPr>
          <w:rStyle w:val="Literal"/>
        </w:rPr>
        <w:t>pygame.Surface</w:t>
      </w:r>
      <w:r>
        <w:t xml:space="preserve"> object with the image drawn on it. The second argument is a tuple for the new width and height of the image in the first argument. The </w:t>
      </w:r>
      <w:r w:rsidRPr="007F1EFC">
        <w:rPr>
          <w:rStyle w:val="Literal"/>
        </w:rPr>
        <w:t>pygame.transform.scale()</w:t>
      </w:r>
      <w:r>
        <w:t xml:space="preserve"> function returns a </w:t>
      </w:r>
      <w:r w:rsidRPr="007F1EFC">
        <w:rPr>
          <w:rStyle w:val="Literal"/>
        </w:rPr>
        <w:t>pygame.Surface</w:t>
      </w:r>
      <w:r>
        <w:t xml:space="preserve"> object with the image drawn at a new size. We will store the original image in the </w:t>
      </w:r>
      <w:r w:rsidRPr="007F1EFC">
        <w:rPr>
          <w:rStyle w:val="Literal"/>
        </w:rPr>
        <w:t>playerImage</w:t>
      </w:r>
      <w:r>
        <w:t xml:space="preserve"> variable but the stretched image in the </w:t>
      </w:r>
      <w:r w:rsidRPr="007F1EFC">
        <w:rPr>
          <w:rStyle w:val="Literal"/>
        </w:rPr>
        <w:t>playerStretchedImage</w:t>
      </w:r>
      <w:r>
        <w:t xml:space="preserve"> variable.</w:t>
      </w:r>
    </w:p>
    <w:p w:rsidR="009A2724" w:rsidRDefault="009A2724" w:rsidP="009A2724">
      <w:pPr>
        <w:pStyle w:val="Body"/>
      </w:pPr>
      <w:r>
        <w:t xml:space="preserve">On line 21, we call </w:t>
      </w:r>
      <w:r w:rsidRPr="007F1EFC">
        <w:rPr>
          <w:rStyle w:val="Literal"/>
        </w:rPr>
        <w:t>pygame.image.load()</w:t>
      </w:r>
      <w:r>
        <w:t xml:space="preserve"> again to create a Surface object with the cherry image drawn on it. Be sure you have the </w:t>
      </w:r>
      <w:r w:rsidRPr="007F1EFC">
        <w:rPr>
          <w:rStyle w:val="Emphasis"/>
        </w:rPr>
        <w:t>player.png</w:t>
      </w:r>
      <w:r>
        <w:t xml:space="preserve"> and </w:t>
      </w:r>
      <w:r w:rsidRPr="007F1EFC">
        <w:rPr>
          <w:rStyle w:val="Emphasis"/>
        </w:rPr>
        <w:t>cherry.png</w:t>
      </w:r>
      <w:r>
        <w:t xml:space="preserve"> files in the same directory as the </w:t>
      </w:r>
      <w:r w:rsidRPr="007F1EFC">
        <w:rPr>
          <w:rStyle w:val="Emphasis"/>
        </w:rPr>
        <w:t>spritesAndSounds.py</w:t>
      </w:r>
      <w:r>
        <w:t xml:space="preserve"> file, otherwise Pygame won’t be able to find them and will give an error.</w:t>
      </w:r>
    </w:p>
    <w:p w:rsidR="009A2724" w:rsidRDefault="009A2724" w:rsidP="009A2724">
      <w:pPr>
        <w:pStyle w:val="Non-TOCHeading3"/>
      </w:pPr>
      <w:r>
        <w:t>Setting Up the Music and Sounds</w:t>
      </w:r>
    </w:p>
    <w:p w:rsidR="009A2724" w:rsidRDefault="009A2724" w:rsidP="009A2724">
      <w:pPr>
        <w:pStyle w:val="SourceCode"/>
      </w:pPr>
      <w:r>
        <w:rPr>
          <w:rStyle w:val="SourceLineNumber"/>
        </w:rPr>
        <w:t xml:space="preserve"> </w:t>
      </w:r>
      <w:r w:rsidRPr="00221028">
        <w:rPr>
          <w:rStyle w:val="SourceLineNumber"/>
        </w:rPr>
        <w:t>37.</w:t>
      </w:r>
      <w:r>
        <w:t xml:space="preserve"> </w:t>
      </w:r>
      <w:r w:rsidRPr="00201291">
        <w:rPr>
          <w:rStyle w:val="SourceCodeComment"/>
        </w:rPr>
        <w:t># set up music</w:t>
      </w:r>
    </w:p>
    <w:p w:rsidR="009A2724" w:rsidRDefault="009A2724" w:rsidP="009A2724">
      <w:pPr>
        <w:pStyle w:val="SourceCode"/>
      </w:pPr>
      <w:r w:rsidRPr="00221028">
        <w:rPr>
          <w:rStyle w:val="SourceLineNumber"/>
        </w:rPr>
        <w:t xml:space="preserve"> 38.</w:t>
      </w:r>
      <w:r>
        <w:t xml:space="preserve"> pickUpSound = pygame.mixer.Sound('pickup.wav')</w:t>
      </w:r>
    </w:p>
    <w:p w:rsidR="009A2724" w:rsidRDefault="009A2724" w:rsidP="009A2724">
      <w:pPr>
        <w:pStyle w:val="SourceCode"/>
      </w:pPr>
      <w:r w:rsidRPr="00221028">
        <w:rPr>
          <w:rStyle w:val="SourceLineNumber"/>
        </w:rPr>
        <w:lastRenderedPageBreak/>
        <w:t xml:space="preserve"> 39.</w:t>
      </w:r>
      <w:r>
        <w:t xml:space="preserve"> pygame.mixer.music.load('background.mid')</w:t>
      </w:r>
    </w:p>
    <w:p w:rsidR="009A2724" w:rsidRDefault="009A2724" w:rsidP="009A2724">
      <w:pPr>
        <w:pStyle w:val="SourceCode"/>
      </w:pPr>
      <w:r w:rsidRPr="00221028">
        <w:rPr>
          <w:rStyle w:val="SourceLineNumber"/>
        </w:rPr>
        <w:t xml:space="preserve"> 40.</w:t>
      </w:r>
      <w:r>
        <w:t xml:space="preserve"> pygame.mixer.music.play(-1, 0.0)</w:t>
      </w:r>
    </w:p>
    <w:p w:rsidR="009A2724" w:rsidRDefault="009A2724" w:rsidP="009A2724">
      <w:pPr>
        <w:pStyle w:val="SourceCode"/>
      </w:pPr>
      <w:r w:rsidRPr="00221028">
        <w:rPr>
          <w:rStyle w:val="SourceLineNumber"/>
        </w:rPr>
        <w:t xml:space="preserve"> 41.</w:t>
      </w:r>
      <w:r>
        <w:t xml:space="preserve"> musicPlaying = True</w:t>
      </w:r>
    </w:p>
    <w:p w:rsidR="009A2724" w:rsidRDefault="009A2724" w:rsidP="009A2724">
      <w:pPr>
        <w:pStyle w:val="Body"/>
      </w:pPr>
      <w:r>
        <w:t xml:space="preserve">Next you need to load the sound files. There are two modules for sound in Pygame. The </w:t>
      </w:r>
      <w:r w:rsidRPr="007F1EFC">
        <w:rPr>
          <w:rStyle w:val="Literal"/>
        </w:rPr>
        <w:t>pygame.mixer</w:t>
      </w:r>
      <w:r>
        <w:t xml:space="preserve"> module can play short sound effects during the game. The </w:t>
      </w:r>
      <w:r w:rsidRPr="007F1EFC">
        <w:rPr>
          <w:rStyle w:val="Literal"/>
        </w:rPr>
        <w:t>pygame.mixer.music</w:t>
      </w:r>
      <w:r>
        <w:t xml:space="preserve"> module can play background music.</w:t>
      </w:r>
    </w:p>
    <w:p w:rsidR="009A2724" w:rsidRDefault="009A2724" w:rsidP="009A2724">
      <w:pPr>
        <w:pStyle w:val="Body"/>
      </w:pPr>
      <w:r>
        <w:t xml:space="preserve">Call the </w:t>
      </w:r>
      <w:r w:rsidRPr="007F1EFC">
        <w:rPr>
          <w:rStyle w:val="Literal"/>
        </w:rPr>
        <w:t>pygame.mixer.Sound()</w:t>
      </w:r>
      <w:r>
        <w:t xml:space="preserve"> constructor function to create a </w:t>
      </w:r>
      <w:r w:rsidRPr="007F1EFC">
        <w:rPr>
          <w:rStyle w:val="Literal"/>
        </w:rPr>
        <w:t>pygame.mixer.Sound</w:t>
      </w:r>
      <w:r>
        <w:t xml:space="preserve"> object (called a Sound object for short). This object has a </w:t>
      </w:r>
      <w:r w:rsidRPr="007F1EFC">
        <w:rPr>
          <w:rStyle w:val="Literal"/>
        </w:rPr>
        <w:t>play()</w:t>
      </w:r>
      <w:r>
        <w:t xml:space="preserve"> method that when called will play the sound effect when called.</w:t>
      </w:r>
    </w:p>
    <w:p w:rsidR="009A2724" w:rsidRDefault="009A2724" w:rsidP="009A2724">
      <w:pPr>
        <w:pStyle w:val="Body"/>
      </w:pPr>
      <w:r>
        <w:t xml:space="preserve">Line 39 calls </w:t>
      </w:r>
      <w:r w:rsidRPr="007F1EFC">
        <w:rPr>
          <w:rStyle w:val="Literal"/>
        </w:rPr>
        <w:t>pygame.mixer.music.load()</w:t>
      </w:r>
      <w:r>
        <w:t xml:space="preserve"> to load the background music. Line 40 calls </w:t>
      </w:r>
      <w:r w:rsidRPr="007F1EFC">
        <w:rPr>
          <w:rStyle w:val="Literal"/>
        </w:rPr>
        <w:t>pygame.mixer.music.play()</w:t>
      </w:r>
      <w:r w:rsidRPr="00345F1E">
        <w:t xml:space="preserve"> </w:t>
      </w:r>
      <w:r>
        <w:t xml:space="preserve">to start playing the background music. The first parameter tells Pygame how many times to play the background music after the first time we play it. So passing </w:t>
      </w:r>
      <w:r w:rsidRPr="007F1EFC">
        <w:rPr>
          <w:rStyle w:val="Literal"/>
        </w:rPr>
        <w:t>5</w:t>
      </w:r>
      <w:r>
        <w:t xml:space="preserve"> will cause Pygame to play the background music 6 times. </w:t>
      </w:r>
      <w:r w:rsidRPr="007F1EFC">
        <w:rPr>
          <w:rStyle w:val="Literal"/>
        </w:rPr>
        <w:t>-1</w:t>
      </w:r>
      <w:r>
        <w:t xml:space="preserve"> is a special value, and passing it for the first parameter makes the background music repeat forever.</w:t>
      </w:r>
    </w:p>
    <w:p w:rsidR="009A2724" w:rsidRDefault="009A2724" w:rsidP="009A2724">
      <w:pPr>
        <w:pStyle w:val="Body"/>
      </w:pPr>
      <w:r>
        <w:t xml:space="preserve">The second parameter to </w:t>
      </w:r>
      <w:r w:rsidRPr="007F1EFC">
        <w:rPr>
          <w:rStyle w:val="Literal"/>
        </w:rPr>
        <w:t>pygame.mixer.music.play()</w:t>
      </w:r>
      <w:r>
        <w:t xml:space="preserve"> is the point in the sound file to start playing. Passing </w:t>
      </w:r>
      <w:r w:rsidRPr="007F1EFC">
        <w:rPr>
          <w:rStyle w:val="Literal"/>
        </w:rPr>
        <w:t>0.0</w:t>
      </w:r>
      <w:r>
        <w:t xml:space="preserve"> will play the background music starting from the beginning. Passing </w:t>
      </w:r>
      <w:r w:rsidRPr="007F1EFC">
        <w:rPr>
          <w:rStyle w:val="Literal"/>
        </w:rPr>
        <w:t>2.5</w:t>
      </w:r>
      <w:r>
        <w:t xml:space="preserve"> for the second parameter will start the background music two and half seconds from the beginning.</w:t>
      </w:r>
    </w:p>
    <w:p w:rsidR="009A2724" w:rsidRDefault="009A2724" w:rsidP="009A2724">
      <w:pPr>
        <w:pStyle w:val="Body"/>
      </w:pPr>
      <w:r>
        <w:t xml:space="preserve">Finally, the </w:t>
      </w:r>
      <w:r w:rsidRPr="00250BA9">
        <w:rPr>
          <w:rStyle w:val="Literal"/>
        </w:rPr>
        <w:t>musicPlaying</w:t>
      </w:r>
      <w:r>
        <w:t xml:space="preserve"> variable will have a Boolean value that tells the program if it should play the background music and sound effects or not. It’s nice to give the player the option to run the program without the sound playing.</w:t>
      </w:r>
    </w:p>
    <w:p w:rsidR="009A2724" w:rsidRDefault="009A2724" w:rsidP="009A2724">
      <w:pPr>
        <w:pStyle w:val="Non-TOCHeading3"/>
      </w:pPr>
      <w:r>
        <w:t>Toggling the Sound On and Off</w:t>
      </w:r>
    </w:p>
    <w:p w:rsidR="009A2724" w:rsidRDefault="009A2724" w:rsidP="009A2724">
      <w:pPr>
        <w:pStyle w:val="SourceCode"/>
      </w:pPr>
      <w:r>
        <w:rPr>
          <w:rStyle w:val="SourceLineNumber"/>
        </w:rPr>
        <w:t xml:space="preserve"> </w:t>
      </w:r>
      <w:r w:rsidRPr="00221028">
        <w:rPr>
          <w:rStyle w:val="SourceLineNumber"/>
        </w:rPr>
        <w:t>79.</w:t>
      </w:r>
      <w:r>
        <w:t xml:space="preserve">             if event.key == ord('m'):</w:t>
      </w:r>
    </w:p>
    <w:p w:rsidR="009A2724" w:rsidRDefault="009A2724" w:rsidP="009A2724">
      <w:pPr>
        <w:pStyle w:val="SourceCode"/>
      </w:pPr>
      <w:r w:rsidRPr="00221028">
        <w:rPr>
          <w:rStyle w:val="SourceLineNumber"/>
        </w:rPr>
        <w:t xml:space="preserve"> 80.</w:t>
      </w:r>
      <w:r>
        <w:t xml:space="preserve">                 if musicPlaying:</w:t>
      </w:r>
    </w:p>
    <w:p w:rsidR="009A2724" w:rsidRDefault="009A2724" w:rsidP="009A2724">
      <w:pPr>
        <w:pStyle w:val="SourceCode"/>
      </w:pPr>
      <w:r w:rsidRPr="00221028">
        <w:rPr>
          <w:rStyle w:val="SourceLineNumber"/>
        </w:rPr>
        <w:t xml:space="preserve"> 81.</w:t>
      </w:r>
      <w:r>
        <w:t xml:space="preserve">                     pygame.mixer.music.stop()</w:t>
      </w:r>
    </w:p>
    <w:p w:rsidR="009A2724" w:rsidRDefault="009A2724" w:rsidP="009A2724">
      <w:pPr>
        <w:pStyle w:val="SourceCode"/>
      </w:pPr>
      <w:r w:rsidRPr="00221028">
        <w:rPr>
          <w:rStyle w:val="SourceLineNumber"/>
        </w:rPr>
        <w:t xml:space="preserve"> 82.</w:t>
      </w:r>
      <w:r>
        <w:t xml:space="preserve">                 else:</w:t>
      </w:r>
    </w:p>
    <w:p w:rsidR="009A2724" w:rsidRDefault="009A2724" w:rsidP="009A2724">
      <w:pPr>
        <w:pStyle w:val="SourceCode"/>
      </w:pPr>
      <w:r w:rsidRPr="00221028">
        <w:rPr>
          <w:rStyle w:val="SourceLineNumber"/>
        </w:rPr>
        <w:t xml:space="preserve"> 83.</w:t>
      </w:r>
      <w:r>
        <w:t xml:space="preserve">                     pygame.mixer.music.play(-1, 0.0)</w:t>
      </w:r>
    </w:p>
    <w:p w:rsidR="009A2724" w:rsidRDefault="009A2724" w:rsidP="009A2724">
      <w:pPr>
        <w:pStyle w:val="SourceCode"/>
      </w:pPr>
      <w:r w:rsidRPr="00221028">
        <w:rPr>
          <w:rStyle w:val="SourceLineNumber"/>
        </w:rPr>
        <w:t xml:space="preserve"> 84.</w:t>
      </w:r>
      <w:r>
        <w:t xml:space="preserve">                 musicPlaying = not musicPlaying</w:t>
      </w:r>
    </w:p>
    <w:p w:rsidR="009A2724" w:rsidRDefault="009A2724" w:rsidP="009A2724">
      <w:pPr>
        <w:pStyle w:val="Body"/>
      </w:pPr>
      <w:r>
        <w:t xml:space="preserve">The M key will turn the background music on or off. If </w:t>
      </w:r>
      <w:r w:rsidRPr="007F1EFC">
        <w:rPr>
          <w:rStyle w:val="Literal"/>
        </w:rPr>
        <w:t>musicPlaying</w:t>
      </w:r>
      <w:r>
        <w:t xml:space="preserve"> is set to </w:t>
      </w:r>
      <w:r w:rsidRPr="0018517A">
        <w:rPr>
          <w:rStyle w:val="Literal"/>
        </w:rPr>
        <w:t>True</w:t>
      </w:r>
      <w:r w:rsidRPr="00173EFC">
        <w:t>,</w:t>
      </w:r>
      <w:r>
        <w:t xml:space="preserve"> then the background music is currently playing and we should stop the music by calling </w:t>
      </w:r>
      <w:r w:rsidRPr="007F1EFC">
        <w:rPr>
          <w:rStyle w:val="Literal"/>
        </w:rPr>
        <w:t>pygame.mixer.music.stop()</w:t>
      </w:r>
      <w:r>
        <w:t xml:space="preserve">. If </w:t>
      </w:r>
      <w:r w:rsidRPr="007F1EFC">
        <w:rPr>
          <w:rStyle w:val="Literal"/>
        </w:rPr>
        <w:t>musicPlaying</w:t>
      </w:r>
      <w:r>
        <w:t xml:space="preserve"> is set to </w:t>
      </w:r>
      <w:r w:rsidRPr="0018517A">
        <w:rPr>
          <w:rStyle w:val="Literal"/>
        </w:rPr>
        <w:t>False</w:t>
      </w:r>
      <w:r w:rsidRPr="00173EFC">
        <w:t>,</w:t>
      </w:r>
      <w:r>
        <w:t xml:space="preserve"> then the background music isn’t currently playing and should be started by calling </w:t>
      </w:r>
      <w:r w:rsidRPr="007F1EFC">
        <w:rPr>
          <w:rStyle w:val="Literal"/>
        </w:rPr>
        <w:t>pygame.mixer.music.play()</w:t>
      </w:r>
      <w:r>
        <w:t>.</w:t>
      </w:r>
    </w:p>
    <w:p w:rsidR="009A2724" w:rsidRDefault="009A2724" w:rsidP="009A2724">
      <w:pPr>
        <w:pStyle w:val="Body"/>
      </w:pPr>
      <w:r>
        <w:t xml:space="preserve">Finally, no matter what, we want to toggle the value in </w:t>
      </w:r>
      <w:r w:rsidRPr="007F1EFC">
        <w:rPr>
          <w:rStyle w:val="Literal"/>
        </w:rPr>
        <w:t>musicPlaying</w:t>
      </w:r>
      <w:r>
        <w:t xml:space="preserve">. </w:t>
      </w:r>
      <w:r w:rsidRPr="00FD63D5">
        <w:rPr>
          <w:rStyle w:val="Definition"/>
        </w:rPr>
        <w:t>Toggling</w:t>
      </w:r>
      <w:r>
        <w:t xml:space="preserve"> a Boolean value means to set to the opposite of its current value. The line </w:t>
      </w:r>
      <w:r w:rsidRPr="007F1EFC">
        <w:rPr>
          <w:rStyle w:val="Literal"/>
        </w:rPr>
        <w:t>musicPlaying = not musicPlaying</w:t>
      </w:r>
      <w:r>
        <w:t xml:space="preserve"> </w:t>
      </w:r>
      <w:r>
        <w:lastRenderedPageBreak/>
        <w:t xml:space="preserve">sets the variable to </w:t>
      </w:r>
      <w:r w:rsidRPr="007F1EFC">
        <w:rPr>
          <w:rStyle w:val="Literal"/>
        </w:rPr>
        <w:t>False</w:t>
      </w:r>
      <w:r>
        <w:t xml:space="preserve"> if it is currently </w:t>
      </w:r>
      <w:r w:rsidRPr="007F1EFC">
        <w:rPr>
          <w:rStyle w:val="Literal"/>
        </w:rPr>
        <w:t>True</w:t>
      </w:r>
      <w:r>
        <w:t xml:space="preserve"> or sets it to </w:t>
      </w:r>
      <w:r w:rsidRPr="007F1EFC">
        <w:rPr>
          <w:rStyle w:val="Literal"/>
        </w:rPr>
        <w:t>True</w:t>
      </w:r>
      <w:r>
        <w:t xml:space="preserve"> if it is currently </w:t>
      </w:r>
      <w:r w:rsidRPr="0018517A">
        <w:rPr>
          <w:rStyle w:val="Literal"/>
        </w:rPr>
        <w:t>False</w:t>
      </w:r>
      <w:r w:rsidRPr="00173EFC">
        <w:t>.</w:t>
      </w:r>
      <w:r>
        <w:t xml:space="preserve"> Think of toggling as what happens when you flip a light switch on or off: toggling the light switch sets it to the opposite setting.</w:t>
      </w:r>
    </w:p>
    <w:p w:rsidR="009A2724" w:rsidRDefault="009A2724" w:rsidP="009A2724">
      <w:pPr>
        <w:pStyle w:val="Non-TOCHeading3"/>
      </w:pPr>
      <w:r>
        <w:t>Drawing the Player on the Window</w:t>
      </w:r>
    </w:p>
    <w:p w:rsidR="009A2724" w:rsidRPr="00201291" w:rsidRDefault="009A2724" w:rsidP="009A2724">
      <w:pPr>
        <w:pStyle w:val="SourceCode"/>
        <w:rPr>
          <w:rStyle w:val="SourceCodeComment"/>
        </w:rPr>
      </w:pPr>
      <w:r w:rsidRPr="00221028">
        <w:rPr>
          <w:rStyle w:val="SourceLineNumber"/>
        </w:rPr>
        <w:t>109.</w:t>
      </w:r>
      <w:r>
        <w:t xml:space="preserve">     </w:t>
      </w:r>
      <w:r w:rsidRPr="00201291">
        <w:rPr>
          <w:rStyle w:val="SourceCodeComment"/>
        </w:rPr>
        <w:t># draw the block onto the surface</w:t>
      </w:r>
    </w:p>
    <w:p w:rsidR="009A2724" w:rsidRDefault="009A2724" w:rsidP="009A2724">
      <w:pPr>
        <w:pStyle w:val="SourceCode"/>
      </w:pPr>
      <w:r w:rsidRPr="00221028">
        <w:rPr>
          <w:rStyle w:val="SourceLineNumber"/>
        </w:rPr>
        <w:t>110.</w:t>
      </w:r>
      <w:r>
        <w:t xml:space="preserve">     windowSurface.blit(playerStretchedImage, player)</w:t>
      </w:r>
    </w:p>
    <w:p w:rsidR="009A2724" w:rsidRDefault="009A2724" w:rsidP="009A2724">
      <w:pPr>
        <w:pStyle w:val="Body"/>
      </w:pPr>
      <w:r>
        <w:t xml:space="preserve">Remember that the value stored in </w:t>
      </w:r>
      <w:r w:rsidRPr="00FD63D5">
        <w:rPr>
          <w:rStyle w:val="Literal"/>
        </w:rPr>
        <w:t>playerStretchedImage</w:t>
      </w:r>
      <w:r>
        <w:t xml:space="preserve"> is a Surface object. Line 110 draws the sprite of the player onto the window’s Surface object (which is stored in </w:t>
      </w:r>
      <w:r w:rsidRPr="00FD63D5">
        <w:rPr>
          <w:rStyle w:val="Literal"/>
        </w:rPr>
        <w:t>windowSurface</w:t>
      </w:r>
      <w:r>
        <w:t>).</w:t>
      </w:r>
    </w:p>
    <w:p w:rsidR="009A2724" w:rsidRDefault="009A2724" w:rsidP="009A2724">
      <w:pPr>
        <w:pStyle w:val="Body"/>
      </w:pPr>
      <w:r>
        <w:t xml:space="preserve">The second parameter to the </w:t>
      </w:r>
      <w:r w:rsidRPr="00FD63D5">
        <w:rPr>
          <w:rStyle w:val="Literal"/>
        </w:rPr>
        <w:t>blit()</w:t>
      </w:r>
      <w:r>
        <w:t xml:space="preserve"> method is a Rect object that specifies where on the Surface object the sprite should be blitted. The Rect object stored in </w:t>
      </w:r>
      <w:r w:rsidRPr="00FE0C53">
        <w:rPr>
          <w:rStyle w:val="Literal"/>
        </w:rPr>
        <w:t>player</w:t>
      </w:r>
      <w:r>
        <w:t xml:space="preserve"> is what keeps track of the position of the player in the window.</w:t>
      </w:r>
    </w:p>
    <w:p w:rsidR="009A2724" w:rsidRDefault="009A2724" w:rsidP="009A2724">
      <w:pPr>
        <w:pStyle w:val="Non-TOCHeading3"/>
      </w:pPr>
      <w:r>
        <w:t>Checking if the Player Has Collided with Cherries</w:t>
      </w:r>
    </w:p>
    <w:p w:rsidR="009A2724" w:rsidRDefault="009A2724" w:rsidP="009A2724">
      <w:pPr>
        <w:pStyle w:val="SourceCode"/>
      </w:pPr>
      <w:r w:rsidRPr="00221028">
        <w:rPr>
          <w:rStyle w:val="SourceLineNumber"/>
        </w:rPr>
        <w:t>114.</w:t>
      </w:r>
      <w:r>
        <w:t xml:space="preserve">         if player.colliderect(food):</w:t>
      </w:r>
    </w:p>
    <w:p w:rsidR="009A2724" w:rsidRDefault="009A2724" w:rsidP="009A2724">
      <w:pPr>
        <w:pStyle w:val="SourceCode"/>
      </w:pPr>
      <w:r w:rsidRPr="00221028">
        <w:rPr>
          <w:rStyle w:val="SourceLineNumber"/>
        </w:rPr>
        <w:t>115.</w:t>
      </w:r>
      <w:r>
        <w:t xml:space="preserve">             foods.remove(food)</w:t>
      </w:r>
    </w:p>
    <w:p w:rsidR="009A2724" w:rsidRDefault="009A2724" w:rsidP="009A2724">
      <w:pPr>
        <w:pStyle w:val="SourceCode"/>
      </w:pPr>
      <w:r w:rsidRPr="00221028">
        <w:rPr>
          <w:rStyle w:val="SourceLineNumber"/>
        </w:rPr>
        <w:t>116.</w:t>
      </w:r>
      <w:r>
        <w:t xml:space="preserve">             player = pygame.Rect(player.left, player.top, player.width + 2, player.height + 2)</w:t>
      </w:r>
    </w:p>
    <w:p w:rsidR="009A2724" w:rsidRDefault="009A2724" w:rsidP="009A2724">
      <w:pPr>
        <w:pStyle w:val="SourceCode"/>
      </w:pPr>
      <w:r w:rsidRPr="00221028">
        <w:rPr>
          <w:rStyle w:val="SourceLineNumber"/>
        </w:rPr>
        <w:t>117.</w:t>
      </w:r>
      <w:r>
        <w:t xml:space="preserve">             playerStretchedImage = pygame.transform.scale(playerImage, (player.width, player.height))</w:t>
      </w:r>
    </w:p>
    <w:p w:rsidR="009A2724" w:rsidRDefault="009A2724" w:rsidP="009A2724">
      <w:pPr>
        <w:pStyle w:val="SourceCode"/>
      </w:pPr>
      <w:r w:rsidRPr="00221028">
        <w:rPr>
          <w:rStyle w:val="SourceLineNumber"/>
        </w:rPr>
        <w:t>118.</w:t>
      </w:r>
      <w:r>
        <w:t xml:space="preserve">             if musicPlaying:</w:t>
      </w:r>
    </w:p>
    <w:p w:rsidR="009A2724" w:rsidRDefault="009A2724" w:rsidP="009A2724">
      <w:pPr>
        <w:pStyle w:val="SourceCode"/>
      </w:pPr>
      <w:r w:rsidRPr="00221028">
        <w:rPr>
          <w:rStyle w:val="SourceLineNumber"/>
        </w:rPr>
        <w:t>119.</w:t>
      </w:r>
      <w:r>
        <w:t xml:space="preserve">                 pickUpSound.play()</w:t>
      </w:r>
    </w:p>
    <w:p w:rsidR="009A2724" w:rsidRDefault="009A2724" w:rsidP="009A2724">
      <w:pPr>
        <w:pStyle w:val="Body"/>
      </w:pPr>
      <w:r>
        <w:t xml:space="preserve">This code is similar to the code in the previous programs. But there are a couple of new lines. Call the </w:t>
      </w:r>
      <w:r w:rsidRPr="00292A49">
        <w:rPr>
          <w:rStyle w:val="Literal"/>
        </w:rPr>
        <w:t>play()</w:t>
      </w:r>
      <w:r>
        <w:t xml:space="preserve"> method on the Sound object stored in the </w:t>
      </w:r>
      <w:r w:rsidRPr="00292A49">
        <w:rPr>
          <w:rStyle w:val="Literal"/>
        </w:rPr>
        <w:t>pickUpSound</w:t>
      </w:r>
      <w:r>
        <w:t xml:space="preserve"> variable. But only do this if </w:t>
      </w:r>
      <w:r w:rsidRPr="00292A49">
        <w:rPr>
          <w:rStyle w:val="Literal"/>
        </w:rPr>
        <w:t>musicPlaying</w:t>
      </w:r>
      <w:r>
        <w:t xml:space="preserve"> is set to </w:t>
      </w:r>
      <w:r w:rsidRPr="00292A49">
        <w:rPr>
          <w:rStyle w:val="Literal"/>
        </w:rPr>
        <w:t>True</w:t>
      </w:r>
      <w:r>
        <w:t xml:space="preserve"> (which means that the sound is turned on).</w:t>
      </w:r>
    </w:p>
    <w:p w:rsidR="009A2724" w:rsidRDefault="009A2724" w:rsidP="009A2724">
      <w:pPr>
        <w:pStyle w:val="Body"/>
      </w:pPr>
      <w:r>
        <w:t xml:space="preserve">When the player eats one of the cherries, the size of the player increases by two pixels in height and width. On line 116, a new Rect object that is 2 pixels larger than the old Rect object will be the new value of </w:t>
      </w:r>
      <w:r w:rsidRPr="00A22DD6">
        <w:rPr>
          <w:rStyle w:val="Literal"/>
        </w:rPr>
        <w:t>player</w:t>
      </w:r>
      <w:r>
        <w:t>.</w:t>
      </w:r>
    </w:p>
    <w:p w:rsidR="009A2724" w:rsidRDefault="009A2724" w:rsidP="009A2724">
      <w:pPr>
        <w:pStyle w:val="Body"/>
      </w:pPr>
      <w:r>
        <w:t xml:space="preserve">While the Rect object represents the position and size of the player, the image of the player is stored in a </w:t>
      </w:r>
      <w:r w:rsidRPr="00292A49">
        <w:rPr>
          <w:rStyle w:val="Literal"/>
        </w:rPr>
        <w:t>playerStretchedImage</w:t>
      </w:r>
      <w:r>
        <w:t xml:space="preserve"> as a Surface object. Create a new stretched image by calling </w:t>
      </w:r>
      <w:r w:rsidRPr="00292A49">
        <w:rPr>
          <w:rStyle w:val="Literal"/>
        </w:rPr>
        <w:t>pygame.transform.scale()</w:t>
      </w:r>
      <w:r>
        <w:t xml:space="preserve">. Be sure to pass the original Surface object in </w:t>
      </w:r>
      <w:r w:rsidRPr="00A22DD6">
        <w:rPr>
          <w:rStyle w:val="Literal"/>
        </w:rPr>
        <w:t>playerImage</w:t>
      </w:r>
      <w:r>
        <w:t xml:space="preserve"> and not </w:t>
      </w:r>
      <w:r w:rsidRPr="00292A49">
        <w:rPr>
          <w:rStyle w:val="Literal"/>
        </w:rPr>
        <w:t>playerStretchedImage</w:t>
      </w:r>
      <w:r>
        <w:t>.</w:t>
      </w:r>
    </w:p>
    <w:p w:rsidR="009A2724" w:rsidRDefault="009A2724" w:rsidP="009A2724">
      <w:pPr>
        <w:pStyle w:val="Body"/>
      </w:pPr>
      <w:r>
        <w:t xml:space="preserve">Stretching an image often distorts it a little. If you keep restretching a stretched image over and over, the distortions add up quickly. But by stretching the original image to the new size, you </w:t>
      </w:r>
      <w:r>
        <w:lastRenderedPageBreak/>
        <w:t xml:space="preserve">only distort the image once. This is why you pass </w:t>
      </w:r>
      <w:r w:rsidRPr="00292A49">
        <w:rPr>
          <w:rStyle w:val="Literal"/>
        </w:rPr>
        <w:t>playerImage</w:t>
      </w:r>
      <w:r>
        <w:t xml:space="preserve"> as the first argument for </w:t>
      </w:r>
      <w:r w:rsidRPr="00292A49">
        <w:rPr>
          <w:rStyle w:val="Literal"/>
        </w:rPr>
        <w:t>pygame.transform.scale()</w:t>
      </w:r>
      <w:r>
        <w:t>.</w:t>
      </w:r>
    </w:p>
    <w:p w:rsidR="009A2724" w:rsidRDefault="009A2724" w:rsidP="009A2724">
      <w:pPr>
        <w:pStyle w:val="Non-TOCHeading3"/>
      </w:pPr>
      <w:r>
        <w:t>Draw the Cherries on the Window</w:t>
      </w:r>
    </w:p>
    <w:p w:rsidR="009A2724" w:rsidRPr="00201291" w:rsidRDefault="009A2724" w:rsidP="009A2724">
      <w:pPr>
        <w:pStyle w:val="SourceCode"/>
        <w:rPr>
          <w:rStyle w:val="SourceCodeComment"/>
        </w:rPr>
      </w:pPr>
      <w:r w:rsidRPr="00221028">
        <w:rPr>
          <w:rStyle w:val="SourceLineNumber"/>
        </w:rPr>
        <w:t>121.</w:t>
      </w:r>
      <w:r>
        <w:t xml:space="preserve">     </w:t>
      </w:r>
      <w:r w:rsidRPr="00201291">
        <w:rPr>
          <w:rStyle w:val="SourceCodeComment"/>
        </w:rPr>
        <w:t># draw the food</w:t>
      </w:r>
    </w:p>
    <w:p w:rsidR="009A2724" w:rsidRDefault="009A2724" w:rsidP="009A2724">
      <w:pPr>
        <w:pStyle w:val="SourceCode"/>
      </w:pPr>
      <w:r w:rsidRPr="00221028">
        <w:rPr>
          <w:rStyle w:val="SourceLineNumber"/>
        </w:rPr>
        <w:t>122.</w:t>
      </w:r>
      <w:r>
        <w:t xml:space="preserve">     for food in foods:</w:t>
      </w:r>
    </w:p>
    <w:p w:rsidR="009A2724" w:rsidRDefault="009A2724" w:rsidP="009A2724">
      <w:pPr>
        <w:pStyle w:val="SourceCode"/>
      </w:pPr>
      <w:r w:rsidRPr="00221028">
        <w:rPr>
          <w:rStyle w:val="SourceLineNumber"/>
        </w:rPr>
        <w:t>123.</w:t>
      </w:r>
      <w:r>
        <w:t xml:space="preserve">         windowSurface.blit(foodImage, food)</w:t>
      </w:r>
    </w:p>
    <w:p w:rsidR="009A2724" w:rsidRDefault="009A2724" w:rsidP="009A2724">
      <w:pPr>
        <w:pStyle w:val="Body"/>
      </w:pPr>
      <w:r>
        <w:t xml:space="preserve">In the previous programs, you called the </w:t>
      </w:r>
      <w:r w:rsidRPr="00292A49">
        <w:rPr>
          <w:rStyle w:val="Literal"/>
        </w:rPr>
        <w:t>pygame.draw.rect()</w:t>
      </w:r>
      <w:r>
        <w:t xml:space="preserve"> function to draw a green square for each Rect object stored in the </w:t>
      </w:r>
      <w:r w:rsidRPr="00292A49">
        <w:rPr>
          <w:rStyle w:val="Literal"/>
        </w:rPr>
        <w:t>foods</w:t>
      </w:r>
      <w:r>
        <w:t xml:space="preserve"> list. However, in this program you want to draw the cherry sprites instead. Call the </w:t>
      </w:r>
      <w:r w:rsidRPr="00292A49">
        <w:rPr>
          <w:rStyle w:val="Literal"/>
        </w:rPr>
        <w:t>blit()</w:t>
      </w:r>
      <w:r>
        <w:t xml:space="preserve"> method and pass the Surface object stored in </w:t>
      </w:r>
      <w:r w:rsidRPr="00292A49">
        <w:rPr>
          <w:rStyle w:val="Literal"/>
        </w:rPr>
        <w:t>foodImage</w:t>
      </w:r>
      <w:r>
        <w:t>. (This is the Surface object with the image of cherries drawn on it.)</w:t>
      </w:r>
    </w:p>
    <w:p w:rsidR="009A2724" w:rsidRDefault="009A2724" w:rsidP="009A2724">
      <w:pPr>
        <w:pStyle w:val="Body"/>
      </w:pPr>
      <w:r>
        <w:t xml:space="preserve">The </w:t>
      </w:r>
      <w:r w:rsidRPr="00292A49">
        <w:rPr>
          <w:rStyle w:val="Literal"/>
        </w:rPr>
        <w:t>food</w:t>
      </w:r>
      <w:r>
        <w:t xml:space="preserve"> variable (which contains each of the Rect objects in </w:t>
      </w:r>
      <w:r w:rsidRPr="00292A49">
        <w:rPr>
          <w:rStyle w:val="Literal"/>
        </w:rPr>
        <w:t>foods</w:t>
      </w:r>
      <w:r>
        <w:t xml:space="preserve"> on each iteration through the </w:t>
      </w:r>
      <w:r w:rsidRPr="00292A49">
        <w:rPr>
          <w:rStyle w:val="Literal"/>
        </w:rPr>
        <w:t>for</w:t>
      </w:r>
      <w:r>
        <w:t xml:space="preserve"> loop) tells the </w:t>
      </w:r>
      <w:r w:rsidRPr="00292A49">
        <w:rPr>
          <w:rStyle w:val="Literal"/>
        </w:rPr>
        <w:t>blit()</w:t>
      </w:r>
      <w:r>
        <w:t xml:space="preserve"> method where to draw the </w:t>
      </w:r>
      <w:r w:rsidRPr="00292A49">
        <w:rPr>
          <w:rStyle w:val="Literal"/>
        </w:rPr>
        <w:t>foodImage</w:t>
      </w:r>
      <w:r>
        <w:t>.</w:t>
      </w:r>
    </w:p>
    <w:p w:rsidR="009A2724" w:rsidRPr="002A3D5E" w:rsidRDefault="009A2724" w:rsidP="009A2724">
      <w:pPr>
        <w:pStyle w:val="Non-TOCHeading3"/>
      </w:pPr>
      <w:r w:rsidRPr="002A3D5E">
        <w:t>Summary</w:t>
      </w:r>
    </w:p>
    <w:p w:rsidR="009A2724" w:rsidRDefault="009A2724" w:rsidP="009A2724">
      <w:pPr>
        <w:pStyle w:val="Body"/>
      </w:pPr>
      <w:r>
        <w:t>This game has added images and sound to your games. The images (called sprites) look much better than the simple shape drawing used in the previous programs. The game presented in this chapter also has music playing in the background while also playing sound effects.</w:t>
      </w:r>
    </w:p>
    <w:p w:rsidR="009A2724" w:rsidRDefault="009A2724" w:rsidP="009A2724">
      <w:pPr>
        <w:pStyle w:val="Body"/>
      </w:pPr>
      <w:r>
        <w:t>Sprites can be scaled (that is, stretched) to a larger or smaller size. This way we can display sprites at any size we want. This will come in handy in the game presented in the next chapter.</w:t>
      </w:r>
    </w:p>
    <w:p w:rsidR="00590062" w:rsidRDefault="00590062" w:rsidP="009A2724">
      <w:pPr>
        <w:pStyle w:val="Body"/>
      </w:pPr>
      <w:r>
        <w:t>Now that we know how to create a window, display sprites and drawing primitives, collect keyboard and mouse input, play sounds, and implement collision detection, we are now ready to create a graphical game in Pygame. The next chapter brings all of these elements together for our most advanced game yet.</w:t>
      </w:r>
      <w:bookmarkStart w:id="5" w:name="_GoBack"/>
      <w:bookmarkEnd w:id="5"/>
    </w:p>
    <w:sectPr w:rsidR="00590062" w:rsidSect="00590062">
      <w:pgSz w:w="11520" w:h="14400" w:code="32767"/>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34F78" w:rsidRDefault="00134F78">
      <w:pPr>
        <w:spacing w:after="0" w:line="240" w:lineRule="auto"/>
      </w:pPr>
      <w:r>
        <w:separator/>
      </w:r>
    </w:p>
  </w:endnote>
  <w:endnote w:type="continuationSeparator" w:id="0">
    <w:p w:rsidR="00134F78" w:rsidRDefault="00134F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Demi">
    <w:panose1 w:val="020B0703020102020204"/>
    <w:charset w:val="00"/>
    <w:family w:val="swiss"/>
    <w:pitch w:val="variable"/>
    <w:sig w:usb0="00000287" w:usb1="000000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34F78" w:rsidRDefault="00134F78">
      <w:pPr>
        <w:spacing w:after="0" w:line="240" w:lineRule="auto"/>
      </w:pPr>
      <w:r>
        <w:separator/>
      </w:r>
    </w:p>
  </w:footnote>
  <w:footnote w:type="continuationSeparator" w:id="0">
    <w:p w:rsidR="00134F78" w:rsidRDefault="00134F7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90C7248"/>
    <w:multiLevelType w:val="hybridMultilevel"/>
    <w:tmpl w:val="07B28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A2724"/>
    <w:rsid w:val="000F0CDA"/>
    <w:rsid w:val="00134F78"/>
    <w:rsid w:val="003E21EC"/>
    <w:rsid w:val="00472058"/>
    <w:rsid w:val="005640F3"/>
    <w:rsid w:val="00590062"/>
    <w:rsid w:val="005C32C0"/>
    <w:rsid w:val="009A2724"/>
    <w:rsid w:val="00AD4AE0"/>
    <w:rsid w:val="00D055C8"/>
    <w:rsid w:val="00E250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A2724"/>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9A2724"/>
    <w:pPr>
      <w:keepNext/>
      <w:keepLines/>
      <w:spacing w:before="200"/>
      <w:outlineLvl w:val="1"/>
    </w:pPr>
    <w:rPr>
      <w:rFonts w:eastAsiaTheme="majorEastAsia" w:cstheme="majorBidi"/>
      <w:b/>
      <w:bCs/>
      <w:color w:val="000000" w:themeColor="text1"/>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2724"/>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9A2724"/>
    <w:rPr>
      <w:rFonts w:eastAsiaTheme="majorEastAsia" w:cstheme="majorBidi"/>
      <w:b/>
      <w:bCs/>
      <w:color w:val="000000" w:themeColor="text1"/>
      <w:sz w:val="32"/>
      <w:szCs w:val="26"/>
    </w:rPr>
  </w:style>
  <w:style w:type="character" w:customStyle="1" w:styleId="Definition">
    <w:name w:val="Definition"/>
    <w:basedOn w:val="DefaultParagraphFont"/>
    <w:uiPriority w:val="1"/>
    <w:qFormat/>
    <w:rsid w:val="009A2724"/>
    <w:rPr>
      <w:rFonts w:asciiTheme="minorHAnsi" w:hAnsiTheme="minorHAnsi"/>
      <w:b/>
      <w:sz w:val="22"/>
    </w:rPr>
  </w:style>
  <w:style w:type="character" w:customStyle="1" w:styleId="URL">
    <w:name w:val="URL"/>
    <w:basedOn w:val="DefaultParagraphFont"/>
    <w:uiPriority w:val="1"/>
    <w:qFormat/>
    <w:rsid w:val="009A2724"/>
    <w:rPr>
      <w:u w:val="dotted"/>
    </w:rPr>
  </w:style>
  <w:style w:type="character" w:customStyle="1" w:styleId="Literal">
    <w:name w:val="Literal"/>
    <w:basedOn w:val="DefaultParagraphFont"/>
    <w:uiPriority w:val="1"/>
    <w:qFormat/>
    <w:rsid w:val="009A2724"/>
    <w:rPr>
      <w:rFonts w:ascii="Lucida Sans Typewriter" w:hAnsi="Lucida Sans Typewriter"/>
      <w:sz w:val="18"/>
    </w:rPr>
  </w:style>
  <w:style w:type="paragraph" w:customStyle="1" w:styleId="TopicsCoveredbox">
    <w:name w:val="Topics Covered box"/>
    <w:basedOn w:val="Normal"/>
    <w:qFormat/>
    <w:rsid w:val="009A2724"/>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rPr>
      <w:rFonts w:ascii="Times New Roman" w:hAnsi="Times New Roman"/>
    </w:rPr>
  </w:style>
  <w:style w:type="paragraph" w:customStyle="1" w:styleId="SourceCode">
    <w:name w:val="Source Code"/>
    <w:basedOn w:val="Normal"/>
    <w:qFormat/>
    <w:rsid w:val="009A2724"/>
    <w:pPr>
      <w:pBdr>
        <w:top w:val="double" w:sz="4" w:space="3" w:color="auto"/>
        <w:left w:val="double" w:sz="4" w:space="4" w:color="auto"/>
        <w:bottom w:val="double" w:sz="4" w:space="3" w:color="auto"/>
        <w:right w:val="double" w:sz="4" w:space="4" w:color="auto"/>
      </w:pBdr>
      <w:spacing w:after="240"/>
      <w:contextualSpacing/>
    </w:pPr>
    <w:rPr>
      <w:rFonts w:ascii="Lucida Sans Typewriter" w:hAnsi="Lucida Sans Typewriter"/>
      <w:sz w:val="18"/>
    </w:rPr>
  </w:style>
  <w:style w:type="character" w:styleId="Emphasis">
    <w:name w:val="Emphasis"/>
    <w:basedOn w:val="DefaultParagraphFont"/>
    <w:uiPriority w:val="20"/>
    <w:qFormat/>
    <w:rsid w:val="009A2724"/>
    <w:rPr>
      <w:i/>
      <w:iCs/>
    </w:rPr>
  </w:style>
  <w:style w:type="table" w:styleId="TableGrid">
    <w:name w:val="Table Grid"/>
    <w:basedOn w:val="TableNormal"/>
    <w:uiPriority w:val="59"/>
    <w:rsid w:val="009A2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9A2724"/>
    <w:rPr>
      <w:color w:val="7F7F7F" w:themeColor="text1" w:themeTint="80"/>
    </w:rPr>
  </w:style>
  <w:style w:type="character" w:customStyle="1" w:styleId="SourceCodeComment">
    <w:name w:val="Source Code Comment"/>
    <w:basedOn w:val="DefaultParagraphFont"/>
    <w:uiPriority w:val="1"/>
    <w:qFormat/>
    <w:rsid w:val="009A2724"/>
    <w:rPr>
      <w:color w:val="7F7F7F" w:themeColor="text1" w:themeTint="80"/>
    </w:rPr>
  </w:style>
  <w:style w:type="paragraph" w:styleId="Caption">
    <w:name w:val="caption"/>
    <w:basedOn w:val="Normal"/>
    <w:next w:val="Normal"/>
    <w:uiPriority w:val="35"/>
    <w:unhideWhenUsed/>
    <w:qFormat/>
    <w:rsid w:val="009A2724"/>
    <w:pPr>
      <w:spacing w:line="240" w:lineRule="auto"/>
      <w:jc w:val="center"/>
    </w:pPr>
    <w:rPr>
      <w:bCs/>
      <w:szCs w:val="18"/>
    </w:rPr>
  </w:style>
  <w:style w:type="paragraph" w:styleId="Header">
    <w:name w:val="header"/>
    <w:basedOn w:val="Normal"/>
    <w:link w:val="HeaderChar"/>
    <w:uiPriority w:val="99"/>
    <w:unhideWhenUsed/>
    <w:rsid w:val="009A2724"/>
    <w:pPr>
      <w:tabs>
        <w:tab w:val="center" w:pos="4680"/>
        <w:tab w:val="right" w:pos="9360"/>
      </w:tabs>
      <w:spacing w:after="0" w:line="240" w:lineRule="auto"/>
    </w:pPr>
    <w:rPr>
      <w:rFonts w:ascii="Times New Roman" w:hAnsi="Times New Roman"/>
    </w:rPr>
  </w:style>
  <w:style w:type="character" w:customStyle="1" w:styleId="HeaderChar">
    <w:name w:val="Header Char"/>
    <w:basedOn w:val="DefaultParagraphFont"/>
    <w:link w:val="Header"/>
    <w:uiPriority w:val="99"/>
    <w:rsid w:val="009A2724"/>
    <w:rPr>
      <w:rFonts w:ascii="Times New Roman" w:hAnsi="Times New Roman"/>
    </w:rPr>
  </w:style>
  <w:style w:type="paragraph" w:customStyle="1" w:styleId="ChapterNumber">
    <w:name w:val="Chapter Number"/>
    <w:qFormat/>
    <w:rsid w:val="009A2724"/>
    <w:pPr>
      <w:spacing w:after="0" w:line="240" w:lineRule="auto"/>
    </w:pPr>
    <w:rPr>
      <w:rFonts w:ascii="Franklin Gothic Demi" w:hAnsi="Franklin Gothic Demi"/>
      <w:sz w:val="52"/>
      <w:szCs w:val="52"/>
    </w:rPr>
  </w:style>
  <w:style w:type="paragraph" w:customStyle="1" w:styleId="Body">
    <w:name w:val="Body"/>
    <w:basedOn w:val="Normal"/>
    <w:qFormat/>
    <w:rsid w:val="009A2724"/>
    <w:pPr>
      <w:spacing w:after="160"/>
    </w:pPr>
    <w:rPr>
      <w:rFonts w:ascii="Times New Roman" w:hAnsi="Times New Roman"/>
    </w:rPr>
  </w:style>
  <w:style w:type="paragraph" w:customStyle="1" w:styleId="SourceCodeFilename">
    <w:name w:val="Source Code Filename"/>
    <w:basedOn w:val="SourceCode"/>
    <w:qFormat/>
    <w:rsid w:val="009A2724"/>
    <w:pPr>
      <w:spacing w:after="0"/>
      <w:jc w:val="right"/>
    </w:pPr>
    <w:rPr>
      <w:sz w:val="24"/>
    </w:rPr>
  </w:style>
  <w:style w:type="paragraph" w:customStyle="1" w:styleId="Non-TOCHeading3">
    <w:name w:val="Non-TOC Heading 3"/>
    <w:next w:val="Body"/>
    <w:qFormat/>
    <w:rsid w:val="009A2724"/>
    <w:rPr>
      <w:rFonts w:eastAsiaTheme="majorEastAsia" w:cstheme="majorBidi"/>
      <w:b/>
      <w:bCs/>
      <w:i/>
      <w:color w:val="000000" w:themeColor="text1"/>
      <w:sz w:val="28"/>
    </w:rPr>
  </w:style>
  <w:style w:type="paragraph" w:styleId="BalloonText">
    <w:name w:val="Balloon Text"/>
    <w:basedOn w:val="Normal"/>
    <w:link w:val="BalloonTextChar"/>
    <w:uiPriority w:val="99"/>
    <w:semiHidden/>
    <w:unhideWhenUsed/>
    <w:rsid w:val="009A27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272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A2724"/>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9A2724"/>
    <w:pPr>
      <w:keepNext/>
      <w:keepLines/>
      <w:spacing w:before="200"/>
      <w:outlineLvl w:val="1"/>
    </w:pPr>
    <w:rPr>
      <w:rFonts w:eastAsiaTheme="majorEastAsia" w:cstheme="majorBidi"/>
      <w:b/>
      <w:bCs/>
      <w:color w:val="000000" w:themeColor="text1"/>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2724"/>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9A2724"/>
    <w:rPr>
      <w:rFonts w:eastAsiaTheme="majorEastAsia" w:cstheme="majorBidi"/>
      <w:b/>
      <w:bCs/>
      <w:color w:val="000000" w:themeColor="text1"/>
      <w:sz w:val="32"/>
      <w:szCs w:val="26"/>
    </w:rPr>
  </w:style>
  <w:style w:type="character" w:customStyle="1" w:styleId="Definition">
    <w:name w:val="Definition"/>
    <w:basedOn w:val="DefaultParagraphFont"/>
    <w:uiPriority w:val="1"/>
    <w:qFormat/>
    <w:rsid w:val="009A2724"/>
    <w:rPr>
      <w:rFonts w:asciiTheme="minorHAnsi" w:hAnsiTheme="minorHAnsi"/>
      <w:b/>
      <w:sz w:val="22"/>
    </w:rPr>
  </w:style>
  <w:style w:type="character" w:customStyle="1" w:styleId="URL">
    <w:name w:val="URL"/>
    <w:basedOn w:val="DefaultParagraphFont"/>
    <w:uiPriority w:val="1"/>
    <w:qFormat/>
    <w:rsid w:val="009A2724"/>
    <w:rPr>
      <w:u w:val="dotted"/>
    </w:rPr>
  </w:style>
  <w:style w:type="character" w:customStyle="1" w:styleId="Literal">
    <w:name w:val="Literal"/>
    <w:basedOn w:val="DefaultParagraphFont"/>
    <w:uiPriority w:val="1"/>
    <w:qFormat/>
    <w:rsid w:val="009A2724"/>
    <w:rPr>
      <w:rFonts w:ascii="Lucida Sans Typewriter" w:hAnsi="Lucida Sans Typewriter"/>
      <w:sz w:val="18"/>
    </w:rPr>
  </w:style>
  <w:style w:type="paragraph" w:customStyle="1" w:styleId="TopicsCoveredbox">
    <w:name w:val="Topics Covered box"/>
    <w:basedOn w:val="Normal"/>
    <w:qFormat/>
    <w:rsid w:val="009A2724"/>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rPr>
      <w:rFonts w:ascii="Times New Roman" w:hAnsi="Times New Roman"/>
    </w:rPr>
  </w:style>
  <w:style w:type="paragraph" w:customStyle="1" w:styleId="SourceCode">
    <w:name w:val="Source Code"/>
    <w:basedOn w:val="Normal"/>
    <w:qFormat/>
    <w:rsid w:val="009A2724"/>
    <w:pPr>
      <w:pBdr>
        <w:top w:val="double" w:sz="4" w:space="3" w:color="auto"/>
        <w:left w:val="double" w:sz="4" w:space="4" w:color="auto"/>
        <w:bottom w:val="double" w:sz="4" w:space="3" w:color="auto"/>
        <w:right w:val="double" w:sz="4" w:space="4" w:color="auto"/>
      </w:pBdr>
      <w:spacing w:after="240"/>
      <w:contextualSpacing/>
    </w:pPr>
    <w:rPr>
      <w:rFonts w:ascii="Lucida Sans Typewriter" w:hAnsi="Lucida Sans Typewriter"/>
      <w:sz w:val="18"/>
    </w:rPr>
  </w:style>
  <w:style w:type="character" w:styleId="Emphasis">
    <w:name w:val="Emphasis"/>
    <w:basedOn w:val="DefaultParagraphFont"/>
    <w:uiPriority w:val="20"/>
    <w:qFormat/>
    <w:rsid w:val="009A2724"/>
    <w:rPr>
      <w:i/>
      <w:iCs/>
    </w:rPr>
  </w:style>
  <w:style w:type="table" w:styleId="TableGrid">
    <w:name w:val="Table Grid"/>
    <w:basedOn w:val="TableNormal"/>
    <w:uiPriority w:val="59"/>
    <w:rsid w:val="009A2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9A2724"/>
    <w:rPr>
      <w:color w:val="7F7F7F" w:themeColor="text1" w:themeTint="80"/>
    </w:rPr>
  </w:style>
  <w:style w:type="character" w:customStyle="1" w:styleId="SourceCodeComment">
    <w:name w:val="Source Code Comment"/>
    <w:basedOn w:val="DefaultParagraphFont"/>
    <w:uiPriority w:val="1"/>
    <w:qFormat/>
    <w:rsid w:val="009A2724"/>
    <w:rPr>
      <w:color w:val="7F7F7F" w:themeColor="text1" w:themeTint="80"/>
    </w:rPr>
  </w:style>
  <w:style w:type="paragraph" w:styleId="Caption">
    <w:name w:val="caption"/>
    <w:basedOn w:val="Normal"/>
    <w:next w:val="Normal"/>
    <w:uiPriority w:val="35"/>
    <w:unhideWhenUsed/>
    <w:qFormat/>
    <w:rsid w:val="009A2724"/>
    <w:pPr>
      <w:spacing w:line="240" w:lineRule="auto"/>
      <w:jc w:val="center"/>
    </w:pPr>
    <w:rPr>
      <w:bCs/>
      <w:szCs w:val="18"/>
    </w:rPr>
  </w:style>
  <w:style w:type="paragraph" w:styleId="Header">
    <w:name w:val="header"/>
    <w:basedOn w:val="Normal"/>
    <w:link w:val="HeaderChar"/>
    <w:uiPriority w:val="99"/>
    <w:unhideWhenUsed/>
    <w:rsid w:val="009A2724"/>
    <w:pPr>
      <w:tabs>
        <w:tab w:val="center" w:pos="4680"/>
        <w:tab w:val="right" w:pos="9360"/>
      </w:tabs>
      <w:spacing w:after="0" w:line="240" w:lineRule="auto"/>
    </w:pPr>
    <w:rPr>
      <w:rFonts w:ascii="Times New Roman" w:hAnsi="Times New Roman"/>
    </w:rPr>
  </w:style>
  <w:style w:type="character" w:customStyle="1" w:styleId="HeaderChar">
    <w:name w:val="Header Char"/>
    <w:basedOn w:val="DefaultParagraphFont"/>
    <w:link w:val="Header"/>
    <w:uiPriority w:val="99"/>
    <w:rsid w:val="009A2724"/>
    <w:rPr>
      <w:rFonts w:ascii="Times New Roman" w:hAnsi="Times New Roman"/>
    </w:rPr>
  </w:style>
  <w:style w:type="paragraph" w:customStyle="1" w:styleId="ChapterNumber">
    <w:name w:val="Chapter Number"/>
    <w:qFormat/>
    <w:rsid w:val="009A2724"/>
    <w:pPr>
      <w:spacing w:after="0" w:line="240" w:lineRule="auto"/>
    </w:pPr>
    <w:rPr>
      <w:rFonts w:ascii="Franklin Gothic Demi" w:hAnsi="Franklin Gothic Demi"/>
      <w:sz w:val="52"/>
      <w:szCs w:val="52"/>
    </w:rPr>
  </w:style>
  <w:style w:type="paragraph" w:customStyle="1" w:styleId="Body">
    <w:name w:val="Body"/>
    <w:basedOn w:val="Normal"/>
    <w:qFormat/>
    <w:rsid w:val="009A2724"/>
    <w:pPr>
      <w:spacing w:after="160"/>
    </w:pPr>
    <w:rPr>
      <w:rFonts w:ascii="Times New Roman" w:hAnsi="Times New Roman"/>
    </w:rPr>
  </w:style>
  <w:style w:type="paragraph" w:customStyle="1" w:styleId="SourceCodeFilename">
    <w:name w:val="Source Code Filename"/>
    <w:basedOn w:val="SourceCode"/>
    <w:qFormat/>
    <w:rsid w:val="009A2724"/>
    <w:pPr>
      <w:spacing w:after="0"/>
      <w:jc w:val="right"/>
    </w:pPr>
    <w:rPr>
      <w:sz w:val="24"/>
    </w:rPr>
  </w:style>
  <w:style w:type="paragraph" w:customStyle="1" w:styleId="Non-TOCHeading3">
    <w:name w:val="Non-TOC Heading 3"/>
    <w:next w:val="Body"/>
    <w:qFormat/>
    <w:rsid w:val="009A2724"/>
    <w:rPr>
      <w:rFonts w:eastAsiaTheme="majorEastAsia" w:cstheme="majorBidi"/>
      <w:b/>
      <w:bCs/>
      <w:i/>
      <w:color w:val="000000" w:themeColor="text1"/>
      <w:sz w:val="28"/>
    </w:rPr>
  </w:style>
  <w:style w:type="paragraph" w:styleId="BalloonText">
    <w:name w:val="Balloon Text"/>
    <w:basedOn w:val="Normal"/>
    <w:link w:val="BalloonTextChar"/>
    <w:uiPriority w:val="99"/>
    <w:semiHidden/>
    <w:unhideWhenUsed/>
    <w:rsid w:val="009A27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272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0</Pages>
  <Words>2516</Words>
  <Characters>14342</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dc:creator>
  <cp:lastModifiedBy>Al</cp:lastModifiedBy>
  <cp:revision>3</cp:revision>
  <dcterms:created xsi:type="dcterms:W3CDTF">2015-06-12T18:35:00Z</dcterms:created>
  <dcterms:modified xsi:type="dcterms:W3CDTF">2015-06-12T18:46:00Z</dcterms:modified>
</cp:coreProperties>
</file>